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BFB7D" w14:textId="1D5D3D0E" w:rsidR="004445F7" w:rsidRPr="00FF65CC" w:rsidRDefault="004445F7" w:rsidP="00FF65CC">
      <w:pPr>
        <w:pStyle w:val="Heading1"/>
        <w:tabs>
          <w:tab w:val="center" w:pos="4332"/>
          <w:tab w:val="center" w:pos="9786"/>
        </w:tabs>
        <w:spacing w:line="240" w:lineRule="auto"/>
        <w:ind w:left="0" w:right="0" w:firstLine="0"/>
        <w:jc w:val="center"/>
        <w:rPr>
          <w:rFonts w:cs="B Nazanin"/>
          <w:bCs/>
          <w:rtl/>
        </w:rPr>
      </w:pPr>
      <w:r w:rsidRPr="00FF65CC">
        <w:rPr>
          <w:rFonts w:ascii="Calibri" w:eastAsia="Calibri" w:hAnsi="Calibri" w:cs="B Nazanin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0EACF26" wp14:editId="752E0C5A">
                <wp:simplePos x="0" y="0"/>
                <wp:positionH relativeFrom="column">
                  <wp:posOffset>-364110</wp:posOffset>
                </wp:positionH>
                <wp:positionV relativeFrom="paragraph">
                  <wp:posOffset>-61356</wp:posOffset>
                </wp:positionV>
                <wp:extent cx="6952489" cy="10084308"/>
                <wp:effectExtent l="0" t="0" r="1270" b="12700"/>
                <wp:wrapNone/>
                <wp:docPr id="9006" name="Group 9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52489" cy="10084308"/>
                          <a:chOff x="0" y="0"/>
                          <a:chExt cx="6952489" cy="10084308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5988685" y="224155"/>
                            <a:ext cx="596900" cy="691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490" name="Shape 23490"/>
                        <wps:cNvSpPr/>
                        <wps:spPr>
                          <a:xfrm>
                            <a:off x="323088" y="304863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492" name="Shape 23492"/>
                        <wps:cNvSpPr/>
                        <wps:spPr>
                          <a:xfrm>
                            <a:off x="1970786" y="304863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494" name="Shape 23494"/>
                        <wps:cNvSpPr/>
                        <wps:spPr>
                          <a:xfrm>
                            <a:off x="3815461" y="304863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496" name="Shape 23496"/>
                        <wps:cNvSpPr/>
                        <wps:spPr>
                          <a:xfrm>
                            <a:off x="6071362" y="304863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01" name="Shape 23501"/>
                        <wps:cNvSpPr/>
                        <wps:spPr>
                          <a:xfrm>
                            <a:off x="323088" y="3409823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03" name="Shape 23503"/>
                        <wps:cNvSpPr/>
                        <wps:spPr>
                          <a:xfrm>
                            <a:off x="1970786" y="3409823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05" name="Shape 23505"/>
                        <wps:cNvSpPr/>
                        <wps:spPr>
                          <a:xfrm>
                            <a:off x="3815461" y="3409823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09" name="Shape 23509"/>
                        <wps:cNvSpPr/>
                        <wps:spPr>
                          <a:xfrm>
                            <a:off x="323088" y="381977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12" name="Shape 23512"/>
                        <wps:cNvSpPr/>
                        <wps:spPr>
                          <a:xfrm>
                            <a:off x="1970786" y="381977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15" name="Shape 23515"/>
                        <wps:cNvSpPr/>
                        <wps:spPr>
                          <a:xfrm>
                            <a:off x="3815461" y="381977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4" name="Shape 1274"/>
                        <wps:cNvSpPr/>
                        <wps:spPr>
                          <a:xfrm>
                            <a:off x="17780" y="2244852"/>
                            <a:ext cx="6885305" cy="425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5305" h="42545">
                                <a:moveTo>
                                  <a:pt x="0" y="42545"/>
                                </a:moveTo>
                                <a:lnTo>
                                  <a:pt x="6885305" y="0"/>
                                </a:lnTo>
                              </a:path>
                            </a:pathLst>
                          </a:custGeom>
                          <a:ln w="285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6" name="Shape 1276"/>
                        <wps:cNvSpPr/>
                        <wps:spPr>
                          <a:xfrm>
                            <a:off x="38100" y="8438544"/>
                            <a:ext cx="6885306" cy="425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5306" h="42545">
                                <a:moveTo>
                                  <a:pt x="0" y="42545"/>
                                </a:moveTo>
                                <a:lnTo>
                                  <a:pt x="6885306" y="0"/>
                                </a:lnTo>
                              </a:path>
                            </a:pathLst>
                          </a:custGeom>
                          <a:ln w="285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19" name="Shape 23519"/>
                        <wps:cNvSpPr/>
                        <wps:spPr>
                          <a:xfrm>
                            <a:off x="0" y="0"/>
                            <a:ext cx="9144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572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5720"/>
                                </a:lnTo>
                                <a:lnTo>
                                  <a:pt x="0" y="457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0" name="Shape 23520"/>
                        <wps:cNvSpPr/>
                        <wps:spPr>
                          <a:xfrm>
                            <a:off x="0" y="0"/>
                            <a:ext cx="4572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" h="9144">
                                <a:moveTo>
                                  <a:pt x="0" y="0"/>
                                </a:moveTo>
                                <a:lnTo>
                                  <a:pt x="45720" y="0"/>
                                </a:lnTo>
                                <a:lnTo>
                                  <a:pt x="4572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1" name="Shape 23521"/>
                        <wps:cNvSpPr/>
                        <wps:spPr>
                          <a:xfrm>
                            <a:off x="9144" y="9144"/>
                            <a:ext cx="9144" cy="36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657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6576"/>
                                </a:lnTo>
                                <a:lnTo>
                                  <a:pt x="0" y="365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2" name="Shape 23522"/>
                        <wps:cNvSpPr/>
                        <wps:spPr>
                          <a:xfrm>
                            <a:off x="9144" y="9144"/>
                            <a:ext cx="36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576" h="9144">
                                <a:moveTo>
                                  <a:pt x="0" y="0"/>
                                </a:moveTo>
                                <a:lnTo>
                                  <a:pt x="36576" y="0"/>
                                </a:lnTo>
                                <a:lnTo>
                                  <a:pt x="36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3" name="Shape 23523"/>
                        <wps:cNvSpPr/>
                        <wps:spPr>
                          <a:xfrm>
                            <a:off x="18288" y="18288"/>
                            <a:ext cx="27432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27432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4" name="Shape 23524"/>
                        <wps:cNvSpPr/>
                        <wps:spPr>
                          <a:xfrm>
                            <a:off x="45720" y="0"/>
                            <a:ext cx="68610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9144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5" name="Shape 23525"/>
                        <wps:cNvSpPr/>
                        <wps:spPr>
                          <a:xfrm>
                            <a:off x="45720" y="9144"/>
                            <a:ext cx="68610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9144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6" name="Shape 23526"/>
                        <wps:cNvSpPr/>
                        <wps:spPr>
                          <a:xfrm>
                            <a:off x="45720" y="18288"/>
                            <a:ext cx="6861048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27432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7" name="Shape 23527"/>
                        <wps:cNvSpPr/>
                        <wps:spPr>
                          <a:xfrm>
                            <a:off x="6943344" y="0"/>
                            <a:ext cx="9144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572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5720"/>
                                </a:lnTo>
                                <a:lnTo>
                                  <a:pt x="0" y="457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8" name="Shape 23528"/>
                        <wps:cNvSpPr/>
                        <wps:spPr>
                          <a:xfrm>
                            <a:off x="6906769" y="0"/>
                            <a:ext cx="4572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" h="9144">
                                <a:moveTo>
                                  <a:pt x="0" y="0"/>
                                </a:moveTo>
                                <a:lnTo>
                                  <a:pt x="45720" y="0"/>
                                </a:lnTo>
                                <a:lnTo>
                                  <a:pt x="4572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29" name="Shape 23529"/>
                        <wps:cNvSpPr/>
                        <wps:spPr>
                          <a:xfrm>
                            <a:off x="6934200" y="9144"/>
                            <a:ext cx="9144" cy="36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657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6576"/>
                                </a:lnTo>
                                <a:lnTo>
                                  <a:pt x="0" y="365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0" name="Shape 23530"/>
                        <wps:cNvSpPr/>
                        <wps:spPr>
                          <a:xfrm>
                            <a:off x="6906769" y="9144"/>
                            <a:ext cx="36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576" h="9144">
                                <a:moveTo>
                                  <a:pt x="0" y="0"/>
                                </a:moveTo>
                                <a:lnTo>
                                  <a:pt x="36576" y="0"/>
                                </a:lnTo>
                                <a:lnTo>
                                  <a:pt x="36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1" name="Shape 23531"/>
                        <wps:cNvSpPr/>
                        <wps:spPr>
                          <a:xfrm>
                            <a:off x="6906769" y="18288"/>
                            <a:ext cx="27432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27432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2" name="Shape 23532"/>
                        <wps:cNvSpPr/>
                        <wps:spPr>
                          <a:xfrm>
                            <a:off x="0" y="45720"/>
                            <a:ext cx="9144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9928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3" name="Shape 23533"/>
                        <wps:cNvSpPr/>
                        <wps:spPr>
                          <a:xfrm>
                            <a:off x="9144" y="45720"/>
                            <a:ext cx="9144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9928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4" name="Shape 23534"/>
                        <wps:cNvSpPr/>
                        <wps:spPr>
                          <a:xfrm>
                            <a:off x="18288" y="45720"/>
                            <a:ext cx="27432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9992868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5" name="Shape 23535"/>
                        <wps:cNvSpPr/>
                        <wps:spPr>
                          <a:xfrm>
                            <a:off x="6943344" y="45720"/>
                            <a:ext cx="9144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9928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6" name="Shape 23536"/>
                        <wps:cNvSpPr/>
                        <wps:spPr>
                          <a:xfrm>
                            <a:off x="6934200" y="45720"/>
                            <a:ext cx="9144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9928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7" name="Shape 23537"/>
                        <wps:cNvSpPr/>
                        <wps:spPr>
                          <a:xfrm>
                            <a:off x="6906769" y="45720"/>
                            <a:ext cx="27432" cy="9992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9992868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9992868"/>
                                </a:lnTo>
                                <a:lnTo>
                                  <a:pt x="0" y="99928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8" name="Shape 23538"/>
                        <wps:cNvSpPr/>
                        <wps:spPr>
                          <a:xfrm>
                            <a:off x="0" y="10038588"/>
                            <a:ext cx="9144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572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5720"/>
                                </a:lnTo>
                                <a:lnTo>
                                  <a:pt x="0" y="457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39" name="Shape 23539"/>
                        <wps:cNvSpPr/>
                        <wps:spPr>
                          <a:xfrm>
                            <a:off x="0" y="10075164"/>
                            <a:ext cx="4572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" h="9144">
                                <a:moveTo>
                                  <a:pt x="0" y="0"/>
                                </a:moveTo>
                                <a:lnTo>
                                  <a:pt x="45720" y="0"/>
                                </a:lnTo>
                                <a:lnTo>
                                  <a:pt x="4572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0" name="Shape 23540"/>
                        <wps:cNvSpPr/>
                        <wps:spPr>
                          <a:xfrm>
                            <a:off x="9144" y="10038588"/>
                            <a:ext cx="9144" cy="36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657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6576"/>
                                </a:lnTo>
                                <a:lnTo>
                                  <a:pt x="0" y="365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1" name="Shape 23541"/>
                        <wps:cNvSpPr/>
                        <wps:spPr>
                          <a:xfrm>
                            <a:off x="9144" y="10066020"/>
                            <a:ext cx="36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576" h="9144">
                                <a:moveTo>
                                  <a:pt x="0" y="0"/>
                                </a:moveTo>
                                <a:lnTo>
                                  <a:pt x="36576" y="0"/>
                                </a:lnTo>
                                <a:lnTo>
                                  <a:pt x="36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2" name="Shape 23542"/>
                        <wps:cNvSpPr/>
                        <wps:spPr>
                          <a:xfrm>
                            <a:off x="18288" y="10038588"/>
                            <a:ext cx="27432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27432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3" name="Shape 23543"/>
                        <wps:cNvSpPr/>
                        <wps:spPr>
                          <a:xfrm>
                            <a:off x="45720" y="10075164"/>
                            <a:ext cx="68610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9144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4" name="Shape 23544"/>
                        <wps:cNvSpPr/>
                        <wps:spPr>
                          <a:xfrm>
                            <a:off x="45720" y="10066020"/>
                            <a:ext cx="68610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9144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5" name="Shape 23545"/>
                        <wps:cNvSpPr/>
                        <wps:spPr>
                          <a:xfrm>
                            <a:off x="45720" y="10038588"/>
                            <a:ext cx="6861048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1048" h="27432">
                                <a:moveTo>
                                  <a:pt x="0" y="0"/>
                                </a:moveTo>
                                <a:lnTo>
                                  <a:pt x="6861048" y="0"/>
                                </a:lnTo>
                                <a:lnTo>
                                  <a:pt x="6861048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6" name="Shape 23546"/>
                        <wps:cNvSpPr/>
                        <wps:spPr>
                          <a:xfrm>
                            <a:off x="6943344" y="10038588"/>
                            <a:ext cx="9144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4572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45720"/>
                                </a:lnTo>
                                <a:lnTo>
                                  <a:pt x="0" y="457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7" name="Shape 23547"/>
                        <wps:cNvSpPr/>
                        <wps:spPr>
                          <a:xfrm>
                            <a:off x="6906769" y="10075164"/>
                            <a:ext cx="4572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" h="9144">
                                <a:moveTo>
                                  <a:pt x="0" y="0"/>
                                </a:moveTo>
                                <a:lnTo>
                                  <a:pt x="45720" y="0"/>
                                </a:lnTo>
                                <a:lnTo>
                                  <a:pt x="4572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8" name="Shape 23548"/>
                        <wps:cNvSpPr/>
                        <wps:spPr>
                          <a:xfrm>
                            <a:off x="6934200" y="10038588"/>
                            <a:ext cx="9144" cy="36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6576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6576"/>
                                </a:lnTo>
                                <a:lnTo>
                                  <a:pt x="0" y="365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49" name="Shape 23549"/>
                        <wps:cNvSpPr/>
                        <wps:spPr>
                          <a:xfrm>
                            <a:off x="6906769" y="10066020"/>
                            <a:ext cx="36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576" h="9144">
                                <a:moveTo>
                                  <a:pt x="0" y="0"/>
                                </a:moveTo>
                                <a:lnTo>
                                  <a:pt x="36576" y="0"/>
                                </a:lnTo>
                                <a:lnTo>
                                  <a:pt x="36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50" name="Shape 23550"/>
                        <wps:cNvSpPr/>
                        <wps:spPr>
                          <a:xfrm>
                            <a:off x="6906769" y="10038588"/>
                            <a:ext cx="27432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" h="27432">
                                <a:moveTo>
                                  <a:pt x="0" y="0"/>
                                </a:moveTo>
                                <a:lnTo>
                                  <a:pt x="27432" y="0"/>
                                </a:lnTo>
                                <a:lnTo>
                                  <a:pt x="27432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B96141" id="Group 9006" o:spid="_x0000_s1026" style="position:absolute;margin-left:-28.65pt;margin-top:-4.85pt;width:547.45pt;height:794.05pt;z-index:-251657216" coordsize="69524,10084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left:59886;top:2241;width:5969;height:6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">
                  <v:imagedata r:id="rId9" o:title=""/>
                </v:shape>
                <v:shape id="Shape 23490" o:spid="_x0000_s1028" style="position:absolute;left:3230;top:30486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492" o:spid="_x0000_s1029" style="position:absolute;left:19707;top:30486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494" o:spid="_x0000_s1030" style="position:absolute;left:38154;top:30486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496" o:spid="_x0000_s1031" style="position:absolute;left:60713;top:30486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01" o:spid="_x0000_s1032" style="position:absolute;left:3230;top:3409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03" o:spid="_x0000_s1033" style="position:absolute;left:19707;top:3409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05" o:spid="_x0000_s1034" style="position:absolute;left:38154;top:3409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09" o:spid="_x0000_s1035" style="position:absolute;left:3230;top:38197;width:92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12" o:spid="_x0000_s1036" style="position:absolute;left:19707;top:38197;width:92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3515" o:spid="_x0000_s1037" style="position:absolute;left:38154;top:38197;width:92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1274" o:spid="_x0000_s1038" style="position:absolute;left:177;top:22448;width:68853;height:425;visibility:visible;mso-wrap-style:square;v-text-anchor:top" coordsize="6885305,42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" path="m,42545l6885305,e" filled="f" strokecolor="#7f7f7f" strokeweight="2.25pt">
                  <v:path arrowok="t" textboxrect="0,0,6885305,42545"/>
                </v:shape>
                <v:shape id="Shape 1276" o:spid="_x0000_s1039" style="position:absolute;left:381;top:84385;width:68853;height:425;visibility:visible;mso-wrap-style:square;v-text-anchor:top" coordsize="6885306,42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" path="m,42545l6885306,e" filled="f" strokecolor="#7f7f7f" strokeweight="2.25pt">
                  <v:path arrowok="t" textboxrect="0,0,6885306,42545"/>
                </v:shape>
                <v:shape id="Shape 23519" o:spid="_x0000_s1040" style="position:absolute;width:91;height:457;visibility:visible;mso-wrap-style:square;v-text-anchor:top" coordsize="9144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" path="m,l9144,r,45720l,45720,,e" fillcolor="black" stroked="f" strokeweight="0">
                  <v:path arrowok="t" textboxrect="0,0,9144,45720"/>
                </v:shape>
                <v:shape id="Shape 23520" o:spid="_x0000_s1041" style="position:absolute;width:457;height:91;visibility:visible;mso-wrap-style:square;v-text-anchor:top" coordsize="4572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" path="m,l45720,r,9144l,9144,,e" fillcolor="black" stroked="f" strokeweight="0">
                  <v:path arrowok="t" textboxrect="0,0,45720,9144"/>
                </v:shape>
                <v:shape id="Shape 23521" o:spid="_x0000_s1042" style="position:absolute;left:91;top:91;width:91;height:366;visibility:visible;mso-wrap-style:square;v-text-anchor:top" coordsize="9144,36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" path="m,l9144,r,36576l,36576,,e" stroked="f" strokeweight="0">
                  <v:path arrowok="t" textboxrect="0,0,9144,36576"/>
                </v:shape>
                <v:shape id="Shape 23522" o:spid="_x0000_s1043" style="position:absolute;left:91;top:91;width:366;height:91;visibility:visible;mso-wrap-style:square;v-text-anchor:top" coordsize="36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" path="m,l36576,r,9144l,9144,,e" stroked="f" strokeweight="0">
                  <v:path arrowok="t" textboxrect="0,0,36576,9144"/>
                </v:shape>
                <v:shape id="Shape 23523" o:spid="_x0000_s1044" style="position:absolute;left:182;top:182;width:275;height:275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" path="m,l27432,r,27432l,27432,,e" fillcolor="black" stroked="f" strokeweight="0">
                  <v:path arrowok="t" textboxrect="0,0,27432,27432"/>
                </v:shape>
                <v:shape id="Shape 23524" o:spid="_x0000_s1045" style="position:absolute;left:457;width:68610;height:91;visibility:visible;mso-wrap-style:square;v-text-anchor:top" coordsize="686104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" path="m,l6861048,r,9144l,9144,,e" fillcolor="black" stroked="f" strokeweight="0">
                  <v:path arrowok="t" textboxrect="0,0,6861048,9144"/>
                </v:shape>
                <v:shape id="Shape 23525" o:spid="_x0000_s1046" style="position:absolute;left:457;top:91;width:68610;height:91;visibility:visible;mso-wrap-style:square;v-text-anchor:top" coordsize="686104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" path="m,l6861048,r,9144l,9144,,e" stroked="f" strokeweight="0">
                  <v:path arrowok="t" textboxrect="0,0,6861048,9144"/>
                </v:shape>
                <v:shape id="Shape 23526" o:spid="_x0000_s1047" style="position:absolute;left:457;top:182;width:68610;height:275;visibility:visible;mso-wrap-style:square;v-text-anchor:top" coordsize="6861048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" path="m,l6861048,r,27432l,27432,,e" fillcolor="black" stroked="f" strokeweight="0">
                  <v:path arrowok="t" textboxrect="0,0,6861048,27432"/>
                </v:shape>
                <v:shape id="Shape 23527" o:spid="_x0000_s1048" style="position:absolute;left:69433;width:91;height:457;visibility:visible;mso-wrap-style:square;v-text-anchor:top" coordsize="9144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" path="m,l9144,r,45720l,45720,,e" fillcolor="black" stroked="f" strokeweight="0">
                  <v:path arrowok="t" textboxrect="0,0,9144,45720"/>
                </v:shape>
                <v:shape id="Shape 23528" o:spid="_x0000_s1049" style="position:absolute;left:69067;width:457;height:91;visibility:visible;mso-wrap-style:square;v-text-anchor:top" coordsize="4572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" path="m,l45720,r,9144l,9144,,e" fillcolor="black" stroked="f" strokeweight="0">
                  <v:path arrowok="t" textboxrect="0,0,45720,9144"/>
                </v:shape>
                <v:shape id="Shape 23529" o:spid="_x0000_s1050" style="position:absolute;left:69342;top:91;width:91;height:366;visibility:visible;mso-wrap-style:square;v-text-anchor:top" coordsize="9144,36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" path="m,l9144,r,36576l,36576,,e" stroked="f" strokeweight="0">
                  <v:path arrowok="t" textboxrect="0,0,9144,36576"/>
                </v:shape>
                <v:shape id="Shape 23530" o:spid="_x0000_s1051" style="position:absolute;left:69067;top:91;width:366;height:91;visibility:visible;mso-wrap-style:square;v-text-anchor:top" coordsize="36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" path="m,l36576,r,9144l,9144,,e" stroked="f" strokeweight="0">
                  <v:path arrowok="t" textboxrect="0,0,36576,9144"/>
                </v:shape>
                <v:shape id="Shape 23531" o:spid="_x0000_s1052" style="position:absolute;left:69067;top:182;width:275;height:275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" path="m,l27432,r,27432l,27432,,e" fillcolor="black" stroked="f" strokeweight="0">
                  <v:path arrowok="t" textboxrect="0,0,27432,27432"/>
                </v:shape>
                <v:shape id="Shape 23532" o:spid="_x0000_s1053" style="position:absolute;top:457;width:91;height:99928;visibility:visible;mso-wrap-style:square;v-text-anchor:top" coordsize="9144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" path="m,l9144,r,9992868l,9992868,,e" fillcolor="black" stroked="f" strokeweight="0">
                  <v:path arrowok="t" textboxrect="0,0,9144,9992868"/>
                </v:shape>
                <v:shape id="Shape 23533" o:spid="_x0000_s1054" style="position:absolute;left:91;top:457;width:91;height:99928;visibility:visible;mso-wrap-style:square;v-text-anchor:top" coordsize="9144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" path="m,l9144,r,9992868l,9992868,,e" stroked="f" strokeweight="0">
                  <v:path arrowok="t" textboxrect="0,0,9144,9992868"/>
                </v:shape>
                <v:shape id="Shape 23534" o:spid="_x0000_s1055" style="position:absolute;left:182;top:457;width:275;height:99928;visibility:visible;mso-wrap-style:square;v-text-anchor:top" coordsize="27432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" path="m,l27432,r,9992868l,9992868,,e" fillcolor="black" stroked="f" strokeweight="0">
                  <v:path arrowok="t" textboxrect="0,0,27432,9992868"/>
                </v:shape>
                <v:shape id="Shape 23535" o:spid="_x0000_s1056" style="position:absolute;left:69433;top:457;width:91;height:99928;visibility:visible;mso-wrap-style:square;v-text-anchor:top" coordsize="9144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" path="m,l9144,r,9992868l,9992868,,e" fillcolor="black" stroked="f" strokeweight="0">
                  <v:path arrowok="t" textboxrect="0,0,9144,9992868"/>
                </v:shape>
                <v:shape id="Shape 23536" o:spid="_x0000_s1057" style="position:absolute;left:69342;top:457;width:91;height:99928;visibility:visible;mso-wrap-style:square;v-text-anchor:top" coordsize="9144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" path="m,l9144,r,9992868l,9992868,,e" stroked="f" strokeweight="0">
                  <v:path arrowok="t" textboxrect="0,0,9144,9992868"/>
                </v:shape>
                <v:shape id="Shape 23537" o:spid="_x0000_s1058" style="position:absolute;left:69067;top:457;width:275;height:99928;visibility:visible;mso-wrap-style:square;v-text-anchor:top" coordsize="27432,9992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" path="m,l27432,r,9992868l,9992868,,e" fillcolor="black" stroked="f" strokeweight="0">
                  <v:path arrowok="t" textboxrect="0,0,27432,9992868"/>
                </v:shape>
                <v:shape id="Shape 23538" o:spid="_x0000_s1059" style="position:absolute;top:100385;width:91;height:458;visibility:visible;mso-wrap-style:square;v-text-anchor:top" coordsize="9144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" path="m,l9144,r,45720l,45720,,e" fillcolor="black" stroked="f" strokeweight="0">
                  <v:path arrowok="t" textboxrect="0,0,9144,45720"/>
                </v:shape>
                <v:shape id="Shape 23539" o:spid="_x0000_s1060" style="position:absolute;top:100751;width:457;height:92;visibility:visible;mso-wrap-style:square;v-text-anchor:top" coordsize="4572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" path="m,l45720,r,9144l,9144,,e" fillcolor="black" stroked="f" strokeweight="0">
                  <v:path arrowok="t" textboxrect="0,0,45720,9144"/>
                </v:shape>
                <v:shape id="Shape 23540" o:spid="_x0000_s1061" style="position:absolute;left:91;top:100385;width:91;height:366;visibility:visible;mso-wrap-style:square;v-text-anchor:top" coordsize="9144,36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" path="m,l9144,r,36576l,36576,,e" stroked="f" strokeweight="0">
                  <v:path arrowok="t" textboxrect="0,0,9144,36576"/>
                </v:shape>
                <v:shape id="Shape 23541" o:spid="_x0000_s1062" style="position:absolute;left:91;top:100660;width:366;height:91;visibility:visible;mso-wrap-style:square;v-text-anchor:top" coordsize="36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" path="m,l36576,r,9144l,9144,,e" stroked="f" strokeweight="0">
                  <v:path arrowok="t" textboxrect="0,0,36576,9144"/>
                </v:shape>
                <v:shape id="Shape 23542" o:spid="_x0000_s1063" style="position:absolute;left:182;top:100385;width:275;height:275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" path="m,l27432,r,27432l,27432,,e" fillcolor="black" stroked="f" strokeweight="0">
                  <v:path arrowok="t" textboxrect="0,0,27432,27432"/>
                </v:shape>
                <v:shape id="Shape 23543" o:spid="_x0000_s1064" style="position:absolute;left:457;top:100751;width:68610;height:92;visibility:visible;mso-wrap-style:square;v-text-anchor:top" coordsize="686104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" path="m,l6861048,r,9144l,9144,,e" fillcolor="black" stroked="f" strokeweight="0">
                  <v:path arrowok="t" textboxrect="0,0,6861048,9144"/>
                </v:shape>
                <v:shape id="Shape 23544" o:spid="_x0000_s1065" style="position:absolute;left:457;top:100660;width:68610;height:91;visibility:visible;mso-wrap-style:square;v-text-anchor:top" coordsize="686104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" path="m,l6861048,r,9144l,9144,,e" stroked="f" strokeweight="0">
                  <v:path arrowok="t" textboxrect="0,0,6861048,9144"/>
                </v:shape>
                <v:shape id="Shape 23545" o:spid="_x0000_s1066" style="position:absolute;left:457;top:100385;width:68610;height:275;visibility:visible;mso-wrap-style:square;v-text-anchor:top" coordsize="6861048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" path="m,l6861048,r,27432l,27432,,e" fillcolor="black" stroked="f" strokeweight="0">
                  <v:path arrowok="t" textboxrect="0,0,6861048,27432"/>
                </v:shape>
                <v:shape id="Shape 23546" o:spid="_x0000_s1067" style="position:absolute;left:69433;top:100385;width:91;height:458;visibility:visible;mso-wrap-style:square;v-text-anchor:top" coordsize="9144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" path="m,l9144,r,45720l,45720,,e" fillcolor="black" stroked="f" strokeweight="0">
                  <v:path arrowok="t" textboxrect="0,0,9144,45720"/>
                </v:shape>
                <v:shape id="Shape 23547" o:spid="_x0000_s1068" style="position:absolute;left:69067;top:100751;width:457;height:92;visibility:visible;mso-wrap-style:square;v-text-anchor:top" coordsize="4572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" path="m,l45720,r,9144l,9144,,e" fillcolor="black" stroked="f" strokeweight="0">
                  <v:path arrowok="t" textboxrect="0,0,45720,9144"/>
                </v:shape>
                <v:shape id="Shape 23548" o:spid="_x0000_s1069" style="position:absolute;left:69342;top:100385;width:91;height:366;visibility:visible;mso-wrap-style:square;v-text-anchor:top" coordsize="9144,36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" path="m,l9144,r,36576l,36576,,e" stroked="f" strokeweight="0">
                  <v:path arrowok="t" textboxrect="0,0,9144,36576"/>
                </v:shape>
                <v:shape id="Shape 23549" o:spid="_x0000_s1070" style="position:absolute;left:69067;top:100660;width:366;height:91;visibility:visible;mso-wrap-style:square;v-text-anchor:top" coordsize="36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" path="m,l36576,r,9144l,9144,,e" stroked="f" strokeweight="0">
                  <v:path arrowok="t" textboxrect="0,0,36576,9144"/>
                </v:shape>
                <v:shape id="Shape 23550" o:spid="_x0000_s1071" style="position:absolute;left:69067;top:100385;width:275;height:275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" path="m,l27432,r,27432l,27432,,e" fillcolor="black" stroked="f" strokeweight="0">
                  <v:path arrowok="t" textboxrect="0,0,27432,27432"/>
                </v:shape>
              </v:group>
            </w:pict>
          </mc:Fallback>
        </mc:AlternateContent>
      </w:r>
    </w:p>
    <w:p w14:paraId="1A336852" w14:textId="3EB0BD5C" w:rsidR="00B303BA" w:rsidRPr="00FF65CC" w:rsidRDefault="00132CE0" w:rsidP="00FF65CC">
      <w:pPr>
        <w:pStyle w:val="Heading1"/>
        <w:tabs>
          <w:tab w:val="center" w:pos="4332"/>
          <w:tab w:val="center" w:pos="9786"/>
        </w:tabs>
        <w:spacing w:line="240" w:lineRule="auto"/>
        <w:ind w:left="0" w:right="0" w:firstLine="0"/>
        <w:jc w:val="center"/>
        <w:rPr>
          <w:rFonts w:cs="B Nazanin"/>
        </w:rPr>
      </w:pPr>
      <w:r w:rsidRPr="00FF65CC">
        <w:rPr>
          <w:rFonts w:cs="B Nazanin"/>
          <w:bCs/>
          <w:rtl/>
        </w:rPr>
        <w:t>باسمه تعالي</w:t>
      </w:r>
    </w:p>
    <w:p w14:paraId="4A9228B2" w14:textId="3CF3D181" w:rsidR="00B303BA" w:rsidRPr="00FF65CC" w:rsidRDefault="00132CE0" w:rsidP="00FF65CC">
      <w:pPr>
        <w:spacing w:after="0" w:line="240" w:lineRule="auto"/>
        <w:ind w:left="0" w:firstLine="0"/>
        <w:jc w:val="center"/>
        <w:rPr>
          <w:rFonts w:cs="B Nazanin"/>
        </w:rPr>
      </w:pPr>
      <w:r w:rsidRPr="00FF65CC">
        <w:rPr>
          <w:rFonts w:ascii="Calibri" w:eastAsia="Calibri" w:hAnsi="Calibri" w:cs="B Nazanin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29C7908" wp14:editId="27DC13A8">
                <wp:simplePos x="0" y="0"/>
                <wp:positionH relativeFrom="column">
                  <wp:posOffset>494081</wp:posOffset>
                </wp:positionH>
                <wp:positionV relativeFrom="paragraph">
                  <wp:posOffset>89801</wp:posOffset>
                </wp:positionV>
                <wp:extent cx="383438" cy="430021"/>
                <wp:effectExtent l="0" t="0" r="0" b="0"/>
                <wp:wrapSquare wrapText="bothSides"/>
                <wp:docPr id="9007" name="Group 90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3438" cy="430021"/>
                          <a:chOff x="0" y="0"/>
                          <a:chExt cx="383438" cy="430021"/>
                        </a:xfrm>
                      </wpg:grpSpPr>
                      <pic:pic xmlns:pic="http://schemas.openxmlformats.org/drawingml/2006/picture">
                        <pic:nvPicPr>
                          <pic:cNvPr id="79" name="Picture 7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70104" y="0"/>
                            <a:ext cx="304038" cy="20116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" name="Rectangle 80"/>
                        <wps:cNvSpPr/>
                        <wps:spPr>
                          <a:xfrm>
                            <a:off x="0" y="18359"/>
                            <a:ext cx="42059" cy="1862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825CCA" w14:textId="77777777" w:rsidR="00B303BA" w:rsidRDefault="00132CE0">
                              <w:pPr>
                                <w:bidi w:val="0"/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67056" y="228853"/>
                            <a:ext cx="316382" cy="20116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" name="Picture 84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5240" y="228853"/>
                            <a:ext cx="77724" cy="20116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007" style="width:30.192pt;height:33.86pt;position:absolute;mso-position-horizontal-relative:text;mso-position-horizontal:absolute;margin-left:38.904pt;mso-position-vertical-relative:text;margin-top:7.07097pt;" coordsize="3834,4300">
                <v:shape id="Picture 79" style="position:absolute;width:3040;height:2011;left:701;top:0;" filled="f">
                  <v:imagedata r:id="rId13"/>
                </v:shape>
                <v:rect id="Rectangle 80" style="position:absolute;width:420;height:1862;left:0;top:183;" filled="f" stroked="f">
                  <v:textbox inset="0,0,0,0">
                    <w:txbxContent>
                      <w:p>
                        <w:pPr>
                          <w:bidi w:val="0"/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2" style="position:absolute;width:3163;height:2011;left:670;top:2288;" filled="f">
                  <v:imagedata r:id="rId14"/>
                </v:shape>
                <v:shape id="Picture 84" style="position:absolute;width:777;height:2011;left:152;top:2288;" filled="f">
                  <v:imagedata r:id="rId15"/>
                </v:shape>
                <w10:wrap type="square"/>
              </v:group>
            </w:pict>
          </mc:Fallback>
        </mc:AlternateContent>
      </w:r>
      <w:r w:rsidR="004445F7" w:rsidRPr="00FF65CC">
        <w:rPr>
          <w:rFonts w:cs="B Nazanin" w:hint="cs"/>
          <w:b/>
          <w:bCs/>
          <w:sz w:val="24"/>
          <w:szCs w:val="24"/>
          <w:rtl/>
        </w:rPr>
        <w:t xml:space="preserve">                                 </w:t>
      </w:r>
      <w:r w:rsidRPr="00FF65CC">
        <w:rPr>
          <w:rFonts w:cs="B Nazanin"/>
          <w:b/>
          <w:bCs/>
          <w:sz w:val="24"/>
          <w:szCs w:val="24"/>
          <w:rtl/>
        </w:rPr>
        <w:t>فرم شرايط احراز دفاع از پايان نامه</w:t>
      </w:r>
    </w:p>
    <w:p w14:paraId="6430232E" w14:textId="1197388B" w:rsidR="00B303BA" w:rsidRPr="00FF65CC" w:rsidRDefault="004445F7" w:rsidP="00FF65CC">
      <w:pPr>
        <w:tabs>
          <w:tab w:val="center" w:pos="4354"/>
          <w:tab w:val="center" w:pos="9786"/>
        </w:tabs>
        <w:spacing w:after="45" w:line="240" w:lineRule="auto"/>
        <w:ind w:left="0" w:firstLine="0"/>
        <w:jc w:val="center"/>
        <w:rPr>
          <w:rFonts w:cs="B Nazanin"/>
        </w:rPr>
      </w:pPr>
      <w:r w:rsidRPr="00FF65CC">
        <w:rPr>
          <w:rFonts w:cs="B Nazanin" w:hint="cs"/>
          <w:b/>
          <w:bCs/>
          <w:sz w:val="18"/>
          <w:szCs w:val="18"/>
          <w:rtl/>
        </w:rPr>
        <w:t xml:space="preserve">                                            </w:t>
      </w:r>
      <w:r w:rsidR="00132CE0" w:rsidRPr="00FF65CC">
        <w:rPr>
          <w:rFonts w:cs="B Nazanin"/>
          <w:b/>
          <w:bCs/>
          <w:sz w:val="18"/>
          <w:szCs w:val="18"/>
          <w:rtl/>
        </w:rPr>
        <w:t>تاريخ ارائه درخواست توسط دانشجو بايد حداقل يک ماه قبل از تاريخ برگزاري دفاع صورت پذيرد.</w:t>
      </w:r>
    </w:p>
    <w:p w14:paraId="25C298D8" w14:textId="77777777" w:rsidR="00B303BA" w:rsidRPr="00FF65CC" w:rsidRDefault="00132CE0" w:rsidP="00FF65CC">
      <w:pPr>
        <w:bidi w:val="0"/>
        <w:spacing w:after="0" w:line="240" w:lineRule="auto"/>
        <w:ind w:left="0" w:firstLine="0"/>
        <w:jc w:val="left"/>
        <w:rPr>
          <w:rFonts w:cs="B Nazanin"/>
        </w:rPr>
      </w:pPr>
      <w:r w:rsidRPr="00FF65CC">
        <w:rPr>
          <w:rFonts w:ascii="Times New Roman" w:eastAsia="Times New Roman" w:hAnsi="Times New Roman" w:cs="B Nazanin"/>
          <w:sz w:val="24"/>
        </w:rPr>
        <w:t xml:space="preserve">  </w:t>
      </w:r>
      <w:r w:rsidRPr="00FF65CC">
        <w:rPr>
          <w:rFonts w:cs="B Nazanin"/>
          <w:sz w:val="24"/>
        </w:rPr>
        <w:t xml:space="preserve"> </w:t>
      </w:r>
    </w:p>
    <w:p w14:paraId="650BC415" w14:textId="7160E909" w:rsidR="00B303BA" w:rsidRPr="00FF65CC" w:rsidRDefault="00132CE0" w:rsidP="00FF65CC">
      <w:pPr>
        <w:spacing w:after="0" w:line="240" w:lineRule="auto"/>
        <w:ind w:left="0" w:firstLine="0"/>
        <w:jc w:val="lowKashida"/>
        <w:rPr>
          <w:rFonts w:cs="B Nazanin"/>
        </w:rPr>
      </w:pPr>
      <w:r w:rsidRPr="00FF65CC">
        <w:rPr>
          <w:rFonts w:cs="B Nazanin"/>
          <w:b/>
        </w:rPr>
        <w:t xml:space="preserve"> </w:t>
      </w:r>
      <w:r w:rsidRPr="00FF65CC">
        <w:rPr>
          <w:rFonts w:cs="B Nazanin"/>
          <w:szCs w:val="20"/>
          <w:rtl/>
        </w:rPr>
        <w:t xml:space="preserve">استاد/استادان راهنماي محترم جناب آقاي / سركار خانم.......................... </w:t>
      </w:r>
    </w:p>
    <w:p w14:paraId="0F6E3EDC" w14:textId="77777777" w:rsidR="00B303BA" w:rsidRPr="00FF65CC" w:rsidRDefault="00132CE0" w:rsidP="00FF65CC">
      <w:pPr>
        <w:spacing w:line="240" w:lineRule="auto"/>
        <w:ind w:left="7" w:right="-13"/>
        <w:jc w:val="lowKashida"/>
        <w:rPr>
          <w:rFonts w:cs="B Nazanin"/>
        </w:rPr>
      </w:pPr>
      <w:r w:rsidRPr="00FF65CC">
        <w:rPr>
          <w:rFonts w:cs="B Nazanin"/>
          <w:b/>
          <w:bCs/>
          <w:szCs w:val="20"/>
          <w:rtl/>
        </w:rPr>
        <w:t xml:space="preserve">      با سلام و احترام</w:t>
      </w:r>
      <w:r w:rsidRPr="00FF65CC">
        <w:rPr>
          <w:rFonts w:ascii="Times New Roman" w:eastAsia="Times New Roman" w:hAnsi="Times New Roman" w:cs="B Nazanin"/>
          <w:szCs w:val="20"/>
          <w:rtl/>
        </w:rPr>
        <w:t>،</w:t>
      </w:r>
      <w:r w:rsidRPr="00FF65CC">
        <w:rPr>
          <w:rFonts w:cs="B Nazanin"/>
          <w:szCs w:val="20"/>
          <w:rtl/>
        </w:rPr>
        <w:t xml:space="preserve"> اينجانب................ ............. دانشجوي مقطع كارشناسي ارشد رشته.................................. به شماره ....................... ضمن رعايت تمامي اصول علمي و حقوقي تحقيق و رعايت نحوه نگارش پايان نامه مطابق مصوبه شوراي تحصيلات تكميلي دانشگاه، متقاضي دفاع از پايان نامه خود با عنوان ذيل مي باشم</w:t>
      </w:r>
      <w:r w:rsidRPr="00FF65CC">
        <w:rPr>
          <w:rFonts w:cs="B Nazanin"/>
          <w:b/>
          <w:bCs/>
          <w:szCs w:val="20"/>
          <w:rtl/>
        </w:rPr>
        <w:t xml:space="preserve">. </w:t>
      </w:r>
    </w:p>
    <w:p w14:paraId="136E409C" w14:textId="77777777" w:rsidR="00B303BA" w:rsidRPr="00FF65CC" w:rsidRDefault="00132CE0" w:rsidP="00FF65CC">
      <w:pPr>
        <w:spacing w:after="23" w:line="240" w:lineRule="auto"/>
        <w:ind w:left="-44" w:hanging="10"/>
        <w:jc w:val="lowKashida"/>
        <w:rPr>
          <w:rFonts w:cs="B Nazanin"/>
        </w:rPr>
      </w:pPr>
      <w:r w:rsidRPr="00FF65CC">
        <w:rPr>
          <w:rFonts w:cs="B Nazanin"/>
          <w:b/>
          <w:bCs/>
          <w:szCs w:val="20"/>
          <w:rtl/>
        </w:rPr>
        <w:t xml:space="preserve"> عنوان پايان نامه :............................................................................................................................</w:t>
      </w:r>
    </w:p>
    <w:p w14:paraId="07B16D7A" w14:textId="77777777" w:rsidR="00B303BA" w:rsidRPr="00FF65CC" w:rsidRDefault="00132CE0" w:rsidP="00FF65CC">
      <w:pPr>
        <w:spacing w:after="0" w:line="240" w:lineRule="auto"/>
        <w:ind w:left="-45" w:right="89" w:hanging="10"/>
        <w:jc w:val="right"/>
        <w:rPr>
          <w:rFonts w:cs="B Nazanin"/>
        </w:rPr>
      </w:pPr>
      <w:r w:rsidRPr="00FF65CC">
        <w:rPr>
          <w:rFonts w:cs="B Nazanin"/>
          <w:sz w:val="24"/>
          <w:szCs w:val="24"/>
          <w:rtl/>
        </w:rPr>
        <w:t xml:space="preserve"> </w:t>
      </w:r>
      <w:r w:rsidRPr="00FF65CC">
        <w:rPr>
          <w:rFonts w:cs="B Nazanin"/>
          <w:b/>
          <w:bCs/>
          <w:szCs w:val="20"/>
          <w:rtl/>
        </w:rPr>
        <w:t xml:space="preserve">                                                                                                                                                                تاريخ درخواست:               امضاي دانشجو:</w:t>
      </w:r>
      <w:r w:rsidRPr="00FF65CC">
        <w:rPr>
          <w:rFonts w:cs="B Nazanin"/>
          <w:szCs w:val="20"/>
          <w:rtl/>
        </w:rPr>
        <w:t xml:space="preserve"> </w:t>
      </w:r>
    </w:p>
    <w:p w14:paraId="699A6184" w14:textId="1F209AB8" w:rsidR="004445F7" w:rsidRPr="00FF65CC" w:rsidRDefault="004445F7" w:rsidP="00FF65CC">
      <w:pPr>
        <w:spacing w:after="30" w:line="240" w:lineRule="auto"/>
        <w:ind w:left="-2" w:hanging="10"/>
        <w:jc w:val="left"/>
        <w:rPr>
          <w:rFonts w:cs="B Nazanin"/>
          <w:b/>
          <w:bCs/>
          <w:sz w:val="8"/>
          <w:szCs w:val="8"/>
          <w:rtl/>
        </w:rPr>
      </w:pPr>
    </w:p>
    <w:p w14:paraId="22A1880E" w14:textId="77777777" w:rsidR="00FF65CC" w:rsidRDefault="00FF65CC" w:rsidP="00FF65CC">
      <w:pPr>
        <w:spacing w:after="30" w:line="240" w:lineRule="auto"/>
        <w:ind w:left="-2" w:hanging="10"/>
        <w:jc w:val="left"/>
        <w:rPr>
          <w:rFonts w:cs="B Nazanin"/>
          <w:b/>
          <w:bCs/>
          <w:sz w:val="22"/>
        </w:rPr>
      </w:pPr>
    </w:p>
    <w:p w14:paraId="3CC19BC4" w14:textId="0104724C" w:rsidR="00B303BA" w:rsidRPr="00FF65CC" w:rsidRDefault="00132CE0" w:rsidP="00FF65CC">
      <w:pPr>
        <w:spacing w:after="30" w:line="240" w:lineRule="auto"/>
        <w:ind w:left="-2" w:hanging="10"/>
        <w:jc w:val="left"/>
        <w:rPr>
          <w:rFonts w:cs="B Nazanin"/>
        </w:rPr>
      </w:pPr>
      <w:r w:rsidRPr="00FF65CC">
        <w:rPr>
          <w:rFonts w:cs="B Nazanin"/>
          <w:b/>
          <w:bCs/>
          <w:sz w:val="22"/>
          <w:rtl/>
        </w:rPr>
        <w:t>مدير محترم گروه ..............</w:t>
      </w:r>
      <w:r w:rsidRPr="00FF65CC">
        <w:rPr>
          <w:rFonts w:ascii="Times New Roman" w:eastAsia="Times New Roman" w:hAnsi="Times New Roman" w:cs="B Nazanin"/>
          <w:sz w:val="22"/>
          <w:rtl/>
        </w:rPr>
        <w:t xml:space="preserve"> </w:t>
      </w:r>
    </w:p>
    <w:p w14:paraId="58F5F1A5" w14:textId="65C5B925" w:rsidR="00083AD6" w:rsidRPr="00FF65CC" w:rsidRDefault="00132CE0" w:rsidP="00FF65C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firstLine="3"/>
        <w:rPr>
          <w:rFonts w:ascii="Times New Roman" w:hAnsi="Times New Roman" w:cs="B Nazanin"/>
          <w:sz w:val="24"/>
          <w:szCs w:val="19"/>
          <w:rtl/>
        </w:rPr>
      </w:pPr>
      <w:r w:rsidRPr="00FF65CC">
        <w:rPr>
          <w:rFonts w:cs="B Nazanin"/>
          <w:b/>
          <w:bCs/>
          <w:sz w:val="22"/>
          <w:rtl/>
        </w:rPr>
        <w:t>با سلام و احترام</w:t>
      </w:r>
      <w:r w:rsidRPr="00FF65CC">
        <w:rPr>
          <w:rFonts w:cs="B Nazanin"/>
          <w:sz w:val="22"/>
          <w:rtl/>
        </w:rPr>
        <w:t xml:space="preserve">، </w:t>
      </w:r>
      <w:r w:rsidRPr="00FF65CC">
        <w:rPr>
          <w:rFonts w:cs="B Nazanin"/>
          <w:szCs w:val="20"/>
          <w:rtl/>
        </w:rPr>
        <w:t xml:space="preserve">اينجانب/ اينجانبان به عنوان استاد راهنماي دانشجو فوق الذكر صحت تقاضاي دانشجو را تاييد مي نمائيم و ايشان مي توانند از پايان نامه خود </w:t>
      </w:r>
      <w:r w:rsidR="00083AD6" w:rsidRPr="00FF65CC">
        <w:rPr>
          <w:rFonts w:ascii="Times New Roman" w:hAnsi="Times New Roman" w:cs="B Nazanin"/>
          <w:sz w:val="24"/>
          <w:szCs w:val="19"/>
          <w:rtl/>
        </w:rPr>
        <w:t>دفاع نمایند</w:t>
      </w:r>
      <w:r w:rsidR="00083AD6" w:rsidRPr="00FF65CC">
        <w:rPr>
          <w:rFonts w:ascii="Times New Roman" w:hAnsi="Times New Roman" w:cs="B Nazanin"/>
          <w:bCs/>
          <w:sz w:val="24"/>
          <w:szCs w:val="19"/>
          <w:rtl/>
        </w:rPr>
        <w:t>ضمناً</w:t>
      </w:r>
      <w:r w:rsidR="00083AD6" w:rsidRPr="00FF65CC">
        <w:rPr>
          <w:rFonts w:ascii="Times New Roman" w:hAnsi="Times New Roman" w:cs="B Nazanin"/>
          <w:sz w:val="24"/>
          <w:szCs w:val="19"/>
          <w:rtl/>
        </w:rPr>
        <w:t xml:space="preserve">. </w:t>
      </w:r>
      <w:r w:rsidR="00083AD6" w:rsidRPr="00FF65CC">
        <w:rPr>
          <w:rFonts w:ascii="Times New Roman" w:hAnsi="Times New Roman" w:cs="B Nazanin"/>
          <w:bCs/>
          <w:sz w:val="24"/>
          <w:szCs w:val="19"/>
          <w:rtl/>
        </w:rPr>
        <w:t>تاکید می‌ گردد محتوای‌ پایان نامه‌ با دقت‌ مطالعه‌ و توسط‌ سامانه‌ همانند جو</w:t>
      </w:r>
      <w:r w:rsidR="00083AD6" w:rsidRPr="00FF65CC">
        <w:rPr>
          <w:rFonts w:ascii="Times New Roman" w:hAnsi="Times New Roman" w:cs="B Nazanin"/>
          <w:sz w:val="24"/>
          <w:szCs w:val="19"/>
          <w:rtl/>
        </w:rPr>
        <w:t xml:space="preserve"> </w:t>
      </w:r>
      <w:r w:rsidR="00083AD6" w:rsidRPr="00FF65CC">
        <w:rPr>
          <w:rFonts w:ascii="Times New Roman" w:hAnsi="Times New Roman" w:cs="B Nazanin"/>
          <w:b/>
          <w:sz w:val="19"/>
          <w:szCs w:val="19"/>
        </w:rPr>
        <w:t>(</w:t>
      </w:r>
      <w:proofErr w:type="spellStart"/>
      <w:r w:rsidR="00083AD6" w:rsidRPr="00FF65CC">
        <w:rPr>
          <w:rFonts w:ascii="Times New Roman" w:hAnsi="Times New Roman" w:cs="B Nazanin"/>
          <w:b/>
          <w:sz w:val="19"/>
          <w:szCs w:val="19"/>
        </w:rPr>
        <w:t>Ithenticate</w:t>
      </w:r>
      <w:proofErr w:type="spellEnd"/>
      <w:r w:rsidR="00083AD6" w:rsidRPr="00FF65CC">
        <w:rPr>
          <w:rFonts w:ascii="Times New Roman" w:hAnsi="Times New Roman" w:cs="B Nazanin"/>
          <w:b/>
          <w:sz w:val="19"/>
          <w:szCs w:val="19"/>
        </w:rPr>
        <w:t>)</w:t>
      </w:r>
      <w:r w:rsidR="00083AD6" w:rsidRPr="00FF65CC">
        <w:rPr>
          <w:rFonts w:ascii="Times New Roman" w:hAnsi="Times New Roman" w:cs="B Nazanin"/>
          <w:sz w:val="24"/>
          <w:szCs w:val="19"/>
          <w:rtl/>
        </w:rPr>
        <w:t xml:space="preserve"> </w:t>
      </w:r>
      <w:r w:rsidR="00083AD6" w:rsidRPr="00FF65CC">
        <w:rPr>
          <w:rFonts w:ascii="Times New Roman" w:hAnsi="Times New Roman" w:cs="B Nazanin"/>
          <w:bCs/>
          <w:sz w:val="24"/>
          <w:szCs w:val="19"/>
          <w:rtl/>
        </w:rPr>
        <w:t>مورد بررسی‌ قرار گرفته‌ است‌</w:t>
      </w:r>
      <w:r w:rsidR="00083AD6" w:rsidRPr="00FF65CC">
        <w:rPr>
          <w:rFonts w:ascii="Times New Roman" w:hAnsi="Times New Roman" w:cs="B Nazanin"/>
          <w:sz w:val="24"/>
          <w:szCs w:val="19"/>
          <w:rtl/>
        </w:rPr>
        <w:t>. از نظر نگارشی‌ نیز بر اساس دستورالعمل‌ تحصیلات تکمیلی‌ دانشگاه کنترل و صحت‌ آن مورد تأیید می‌ باشد.</w:t>
      </w:r>
    </w:p>
    <w:tbl>
      <w:tblPr>
        <w:bidiVisual/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60"/>
        <w:gridCol w:w="2920"/>
        <w:gridCol w:w="2580"/>
      </w:tblGrid>
      <w:tr w:rsidR="00FF65CC" w:rsidRPr="00FF65CC" w14:paraId="58E867BE" w14:textId="77777777" w:rsidTr="00A704BA">
        <w:trPr>
          <w:trHeight w:val="416"/>
          <w:jc w:val="center"/>
        </w:trPr>
        <w:tc>
          <w:tcPr>
            <w:tcW w:w="35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51F4664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60"/>
              <w:rPr>
                <w:rFonts w:ascii="Times New Roman" w:hAnsi="Times New Roman" w:cs="B Nazanin"/>
                <w:sz w:val="24"/>
                <w:szCs w:val="24"/>
              </w:rPr>
            </w:pPr>
            <w:bookmarkStart w:id="0" w:name="_Hlk95047665"/>
            <w:r w:rsidRPr="00FF65CC">
              <w:rPr>
                <w:rFonts w:ascii="Times New Roman" w:hAnsi="Times New Roman" w:cs="B Nazanin"/>
                <w:bCs/>
                <w:sz w:val="24"/>
                <w:szCs w:val="20"/>
                <w:rtl/>
              </w:rPr>
              <w:t>استاد راهنمای‌ اول</w:t>
            </w:r>
          </w:p>
        </w:tc>
        <w:tc>
          <w:tcPr>
            <w:tcW w:w="29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BDC4417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0"/>
              <w:rPr>
                <w:rFonts w:ascii="Times New Roman" w:hAnsi="Times New Roman" w:cs="B Nazanin"/>
                <w:sz w:val="24"/>
                <w:szCs w:val="24"/>
              </w:rPr>
            </w:pPr>
            <w:r w:rsidRPr="00FF65CC">
              <w:rPr>
                <w:rFonts w:ascii="Times New Roman" w:hAnsi="Times New Roman" w:cs="B Nazanin"/>
                <w:bCs/>
                <w:sz w:val="24"/>
                <w:szCs w:val="20"/>
                <w:rtl/>
              </w:rPr>
              <w:t>استاد راهنمای‌ دوم</w:t>
            </w:r>
          </w:p>
        </w:tc>
        <w:tc>
          <w:tcPr>
            <w:tcW w:w="25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2C2D176C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40"/>
              <w:rPr>
                <w:rFonts w:ascii="Times New Roman" w:hAnsi="Times New Roman" w:cs="B Nazanin"/>
                <w:sz w:val="24"/>
                <w:szCs w:val="24"/>
              </w:rPr>
            </w:pPr>
            <w:r w:rsidRPr="00FF65CC">
              <w:rPr>
                <w:rFonts w:ascii="Times New Roman" w:hAnsi="Times New Roman" w:cs="B Nazanin"/>
                <w:bCs/>
                <w:sz w:val="24"/>
                <w:szCs w:val="20"/>
                <w:rtl/>
              </w:rPr>
              <w:t>استاد مشاور</w:t>
            </w:r>
          </w:p>
        </w:tc>
      </w:tr>
      <w:tr w:rsidR="00FF65CC" w:rsidRPr="00FF65CC" w14:paraId="4EFAE04A" w14:textId="77777777" w:rsidTr="00A704BA">
        <w:trPr>
          <w:trHeight w:val="120"/>
          <w:jc w:val="center"/>
        </w:trPr>
        <w:tc>
          <w:tcPr>
            <w:tcW w:w="3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6E0D83C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10"/>
                <w:szCs w:val="24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AD46B6F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10"/>
                <w:szCs w:val="24"/>
              </w:rPr>
            </w:pP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22A61E9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10"/>
                <w:szCs w:val="24"/>
              </w:rPr>
            </w:pPr>
          </w:p>
        </w:tc>
      </w:tr>
      <w:tr w:rsidR="00FF65CC" w:rsidRPr="00FF65CC" w14:paraId="2E04B878" w14:textId="77777777" w:rsidTr="00A704BA">
        <w:trPr>
          <w:trHeight w:val="306"/>
          <w:jc w:val="center"/>
        </w:trPr>
        <w:tc>
          <w:tcPr>
            <w:tcW w:w="3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97B5D04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Times New Roman" w:hAnsi="Times New Roman" w:cs="B Nazanin"/>
                <w:sz w:val="24"/>
                <w:szCs w:val="24"/>
              </w:rPr>
            </w:pPr>
            <w:r w:rsidRPr="00FF65CC">
              <w:rPr>
                <w:rFonts w:ascii="Times New Roman" w:hAnsi="Times New Roman" w:cs="B Nazanin" w:hint="cs"/>
                <w:bCs/>
                <w:sz w:val="24"/>
                <w:szCs w:val="20"/>
                <w:rtl/>
              </w:rPr>
              <w:t>نا</w:t>
            </w:r>
            <w:r w:rsidRPr="00FF65CC">
              <w:rPr>
                <w:rFonts w:ascii="Times New Roman" w:hAnsi="Times New Roman" w:cs="B Nazanin"/>
                <w:bCs/>
                <w:sz w:val="24"/>
                <w:szCs w:val="20"/>
                <w:rtl/>
              </w:rPr>
              <w:t>م و نام خانوادگی‌: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CAC05AB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E625932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24"/>
                <w:szCs w:val="24"/>
              </w:rPr>
            </w:pPr>
          </w:p>
        </w:tc>
      </w:tr>
      <w:tr w:rsidR="00FF65CC" w:rsidRPr="00FF65CC" w14:paraId="038BB791" w14:textId="77777777" w:rsidTr="00A704BA">
        <w:trPr>
          <w:trHeight w:val="318"/>
          <w:jc w:val="center"/>
        </w:trPr>
        <w:tc>
          <w:tcPr>
            <w:tcW w:w="3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259D41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rPr>
                <w:rFonts w:ascii="Times New Roman" w:hAnsi="Times New Roman" w:cs="B Nazanin"/>
                <w:bCs/>
                <w:sz w:val="24"/>
                <w:szCs w:val="20"/>
                <w:rtl/>
              </w:rPr>
            </w:pPr>
            <w:r w:rsidRPr="00FF65CC">
              <w:rPr>
                <w:rFonts w:ascii="Times New Roman" w:hAnsi="Times New Roman" w:cs="B Nazanin"/>
                <w:bCs/>
                <w:sz w:val="24"/>
                <w:szCs w:val="20"/>
                <w:rtl/>
              </w:rPr>
              <w:t>امضا وتاریخ‌:</w:t>
            </w:r>
          </w:p>
          <w:p w14:paraId="6C0E68EE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2"/>
                <w:szCs w:val="2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FDC53A4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281AB0C" w14:textId="77777777" w:rsidR="00FF65CC" w:rsidRPr="00FF65CC" w:rsidRDefault="00FF65CC" w:rsidP="00FF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B Nazanin"/>
                <w:sz w:val="24"/>
                <w:szCs w:val="24"/>
              </w:rPr>
            </w:pPr>
          </w:p>
        </w:tc>
      </w:tr>
    </w:tbl>
    <w:bookmarkEnd w:id="0"/>
    <w:p w14:paraId="0773FE9C" w14:textId="4A8B17CA" w:rsidR="004445F7" w:rsidRPr="00FF65CC" w:rsidRDefault="00C8391D" w:rsidP="00FF65CC">
      <w:pPr>
        <w:tabs>
          <w:tab w:val="center" w:pos="9786"/>
        </w:tabs>
        <w:spacing w:after="81" w:line="240" w:lineRule="auto"/>
        <w:ind w:left="0" w:firstLine="0"/>
        <w:jc w:val="left"/>
        <w:rPr>
          <w:rFonts w:cs="B Nazanin"/>
          <w:sz w:val="12"/>
          <w:szCs w:val="14"/>
          <w:rtl/>
        </w:rPr>
      </w:pPr>
      <w:r w:rsidRPr="00FF65CC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7F86FF" wp14:editId="3F98393E">
                <wp:simplePos x="0" y="0"/>
                <wp:positionH relativeFrom="column">
                  <wp:posOffset>-328295</wp:posOffset>
                </wp:positionH>
                <wp:positionV relativeFrom="paragraph">
                  <wp:posOffset>140005</wp:posOffset>
                </wp:positionV>
                <wp:extent cx="6884670" cy="41910"/>
                <wp:effectExtent l="19050" t="19050" r="11430" b="15240"/>
                <wp:wrapNone/>
                <wp:docPr id="4" name="Shape 1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4670" cy="419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85305" h="42545">
                              <a:moveTo>
                                <a:pt x="0" y="42545"/>
                              </a:moveTo>
                              <a:lnTo>
                                <a:pt x="6885305" y="0"/>
                              </a:lnTo>
                            </a:path>
                          </a:pathLst>
                        </a:custGeom>
                        <a:ln w="28575" cap="flat">
                          <a:round/>
                        </a:ln>
                      </wps:spPr>
                      <wps:style>
                        <a:lnRef idx="1">
                          <a:srgbClr val="7F7F7F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AFA384" id="Shape 1274" o:spid="_x0000_s1026" style="position:absolute;margin-left:-25.85pt;margin-top:11pt;width:542.1pt;height:3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885305,42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" path="m,42545l6885305,e" filled="f" strokecolor="#7f7f7f" strokeweight="2.25pt">
                <v:path arrowok="t" textboxrect="0,0,6885305,42545"/>
              </v:shape>
            </w:pict>
          </mc:Fallback>
        </mc:AlternateContent>
      </w:r>
    </w:p>
    <w:p w14:paraId="01A6D42B" w14:textId="27B73AD7" w:rsidR="00B303BA" w:rsidRPr="00FF65CC" w:rsidRDefault="00132CE0" w:rsidP="00FF65CC">
      <w:pPr>
        <w:tabs>
          <w:tab w:val="center" w:pos="9786"/>
        </w:tabs>
        <w:spacing w:after="81" w:line="240" w:lineRule="auto"/>
        <w:ind w:left="0" w:firstLine="0"/>
        <w:jc w:val="left"/>
        <w:rPr>
          <w:rFonts w:cs="B Nazanin"/>
        </w:rPr>
      </w:pPr>
      <w:r w:rsidRPr="00FF65CC">
        <w:rPr>
          <w:rFonts w:cs="B Nazanin"/>
          <w:b/>
          <w:bCs/>
          <w:sz w:val="22"/>
          <w:rtl/>
        </w:rPr>
        <w:t xml:space="preserve">مدير محترم گروه ....................  </w:t>
      </w:r>
      <w:r w:rsidRPr="00FF65CC">
        <w:rPr>
          <w:rFonts w:ascii="Times New Roman" w:eastAsia="Times New Roman" w:hAnsi="Times New Roman" w:cs="B Nazanin"/>
          <w:b/>
          <w:bCs/>
          <w:sz w:val="22"/>
          <w:vertAlign w:val="superscript"/>
          <w:rtl/>
        </w:rPr>
        <w:tab/>
        <w:t xml:space="preserve"> </w:t>
      </w:r>
    </w:p>
    <w:p w14:paraId="78261E87" w14:textId="5B6C5355" w:rsidR="00B303BA" w:rsidRPr="00FF65CC" w:rsidRDefault="00132CE0" w:rsidP="00FF65CC">
      <w:pPr>
        <w:spacing w:after="1" w:line="240" w:lineRule="auto"/>
        <w:ind w:left="-2" w:hanging="10"/>
        <w:jc w:val="left"/>
        <w:rPr>
          <w:rFonts w:cs="B Nazanin"/>
        </w:rPr>
      </w:pPr>
      <w:r w:rsidRPr="00FF65CC">
        <w:rPr>
          <w:rFonts w:cs="B Nazanin"/>
          <w:b/>
          <w:bCs/>
          <w:sz w:val="22"/>
          <w:rtl/>
        </w:rPr>
        <w:t>با سلام و احترام</w:t>
      </w:r>
      <w:r w:rsidRPr="00FF65CC">
        <w:rPr>
          <w:rFonts w:cs="B Nazanin"/>
          <w:b/>
          <w:bCs/>
          <w:sz w:val="24"/>
          <w:szCs w:val="24"/>
          <w:rtl/>
        </w:rPr>
        <w:t xml:space="preserve">  </w:t>
      </w:r>
    </w:p>
    <w:p w14:paraId="696E27FD" w14:textId="5F1695A8" w:rsidR="00B303BA" w:rsidRPr="00FF65CC" w:rsidRDefault="00132CE0" w:rsidP="00FF65CC">
      <w:pPr>
        <w:numPr>
          <w:ilvl w:val="0"/>
          <w:numId w:val="1"/>
        </w:numPr>
        <w:spacing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گذراندن تمامي واحدهاي جبراني- اصلي و تخصصي دوره كارشناسي ارشد 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cs="B Nazanin"/>
          <w:szCs w:val="20"/>
          <w:rtl/>
        </w:rPr>
        <w:t xml:space="preserve">   جمع كل واحدهاي گذرانده تاكنون............................ : </w:t>
      </w:r>
    </w:p>
    <w:p w14:paraId="4200FF89" w14:textId="14C8EB05" w:rsidR="00B303BA" w:rsidRPr="00FF65CC" w:rsidRDefault="00132CE0" w:rsidP="00FF65CC">
      <w:pPr>
        <w:numPr>
          <w:ilvl w:val="0"/>
          <w:numId w:val="1"/>
        </w:numPr>
        <w:spacing w:after="16"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نداشتن بيش از يك ترم مشروطي 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cs="B Nazanin"/>
          <w:szCs w:val="20"/>
          <w:rtl/>
        </w:rPr>
        <w:t xml:space="preserve">            تعدادهاي ترم مشروطي......... </w:t>
      </w:r>
    </w:p>
    <w:p w14:paraId="3B57F074" w14:textId="7A66421B" w:rsidR="00B303BA" w:rsidRPr="00FF65CC" w:rsidRDefault="00132CE0" w:rsidP="00FF65CC">
      <w:pPr>
        <w:numPr>
          <w:ilvl w:val="0"/>
          <w:numId w:val="1"/>
        </w:numPr>
        <w:spacing w:after="16"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معدل كل دانشجو بالاتر از </w:t>
      </w:r>
      <w:r w:rsidR="00C8391D" w:rsidRPr="00FF65CC">
        <w:rPr>
          <w:rFonts w:cs="B Nazanin" w:hint="cs"/>
          <w:szCs w:val="20"/>
          <w:rtl/>
        </w:rPr>
        <w:t>14</w:t>
      </w:r>
      <w:r w:rsidRPr="00FF65CC">
        <w:rPr>
          <w:rFonts w:cs="B Nazanin"/>
          <w:szCs w:val="20"/>
          <w:rtl/>
        </w:rPr>
        <w:t xml:space="preserve"> است.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ascii="Times New Roman" w:eastAsia="Times New Roman" w:hAnsi="Times New Roman" w:cs="B Nazanin"/>
          <w:szCs w:val="20"/>
          <w:rtl/>
        </w:rPr>
        <w:t xml:space="preserve"> </w:t>
      </w:r>
      <w:r w:rsidR="00791B04" w:rsidRPr="00FF65CC">
        <w:rPr>
          <w:rFonts w:ascii="Times New Roman" w:eastAsia="Times New Roman" w:hAnsi="Times New Roman" w:cs="B Nazanin" w:hint="cs"/>
          <w:szCs w:val="20"/>
          <w:rtl/>
        </w:rPr>
        <w:t xml:space="preserve">میانگین </w:t>
      </w:r>
      <w:r w:rsidR="0084056B" w:rsidRPr="00FF65CC">
        <w:rPr>
          <w:rFonts w:ascii="Times New Roman" w:eastAsia="Times New Roman" w:hAnsi="Times New Roman" w:cs="B Nazanin" w:hint="cs"/>
          <w:szCs w:val="20"/>
          <w:rtl/>
        </w:rPr>
        <w:t>معدل .....................</w:t>
      </w:r>
    </w:p>
    <w:p w14:paraId="37B06922" w14:textId="2901C261" w:rsidR="00B303BA" w:rsidRPr="00FF65CC" w:rsidRDefault="00132CE0" w:rsidP="00FF65CC">
      <w:pPr>
        <w:numPr>
          <w:ilvl w:val="0"/>
          <w:numId w:val="1"/>
        </w:numPr>
        <w:spacing w:after="16"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>گزارش هاي پيشرفت دانشجو در هر نيمسال ارائه گرديده است.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ascii="Times New Roman" w:eastAsia="Times New Roman" w:hAnsi="Times New Roman" w:cs="B Nazanin"/>
          <w:szCs w:val="20"/>
          <w:rtl/>
        </w:rPr>
        <w:t xml:space="preserve"> </w:t>
      </w:r>
      <w:r w:rsidRPr="00FF65CC">
        <w:rPr>
          <w:rFonts w:cs="B Nazanin"/>
          <w:szCs w:val="20"/>
          <w:rtl/>
        </w:rPr>
        <w:t xml:space="preserve"> </w:t>
      </w:r>
      <w:r w:rsidR="004E1B2B" w:rsidRPr="00FF65CC">
        <w:rPr>
          <w:rFonts w:cs="B Nazanin" w:hint="cs"/>
          <w:szCs w:val="20"/>
          <w:rtl/>
        </w:rPr>
        <w:t>میانگین امتیازات کسب شده ....................................</w:t>
      </w:r>
    </w:p>
    <w:p w14:paraId="05BE12C6" w14:textId="4E18E487" w:rsidR="00B303BA" w:rsidRPr="00FF65CC" w:rsidRDefault="00132CE0" w:rsidP="00FF65CC">
      <w:pPr>
        <w:numPr>
          <w:ilvl w:val="0"/>
          <w:numId w:val="1"/>
        </w:numPr>
        <w:spacing w:after="16"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>اخذ مجوز شوراي آموزشي دانش</w:t>
      </w:r>
      <w:r w:rsidR="004E1B2B" w:rsidRPr="00FF65CC">
        <w:rPr>
          <w:rFonts w:cs="B Nazanin" w:hint="cs"/>
          <w:szCs w:val="20"/>
          <w:rtl/>
        </w:rPr>
        <w:t xml:space="preserve">کده </w:t>
      </w:r>
      <w:r w:rsidRPr="00FF65CC">
        <w:rPr>
          <w:rFonts w:cs="B Nazanin"/>
          <w:szCs w:val="20"/>
          <w:rtl/>
        </w:rPr>
        <w:t>جهت نيمسال</w:t>
      </w:r>
      <w:r w:rsidR="004E1B2B" w:rsidRPr="00FF65CC">
        <w:rPr>
          <w:rFonts w:cs="B Nazanin" w:hint="cs"/>
          <w:szCs w:val="20"/>
          <w:rtl/>
        </w:rPr>
        <w:t xml:space="preserve"> های </w:t>
      </w:r>
      <w:r w:rsidRPr="00FF65CC">
        <w:rPr>
          <w:rFonts w:cs="B Nazanin"/>
          <w:szCs w:val="20"/>
          <w:rtl/>
        </w:rPr>
        <w:t>پنجم</w:t>
      </w:r>
      <w:r w:rsidR="004E1B2B" w:rsidRPr="00FF65CC">
        <w:rPr>
          <w:rFonts w:cs="B Nazanin" w:hint="cs"/>
          <w:szCs w:val="20"/>
          <w:rtl/>
        </w:rPr>
        <w:t xml:space="preserve"> و ششم</w:t>
      </w:r>
      <w:r w:rsidRPr="00FF65CC">
        <w:rPr>
          <w:rFonts w:cs="B Nazanin"/>
          <w:szCs w:val="20"/>
          <w:rtl/>
        </w:rPr>
        <w:t xml:space="preserve"> 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cs="B Nazanin"/>
          <w:szCs w:val="20"/>
          <w:rtl/>
        </w:rPr>
        <w:t xml:space="preserve"> </w:t>
      </w:r>
    </w:p>
    <w:p w14:paraId="67E2EC1A" w14:textId="4D1329DC" w:rsidR="00B303BA" w:rsidRPr="00FF65CC" w:rsidRDefault="00132CE0" w:rsidP="00FF65CC">
      <w:pPr>
        <w:numPr>
          <w:ilvl w:val="0"/>
          <w:numId w:val="1"/>
        </w:numPr>
        <w:spacing w:after="16" w:line="240" w:lineRule="auto"/>
        <w:ind w:left="758" w:hanging="408"/>
        <w:jc w:val="left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اخذ مجوز كميسيون مواردخاص جهت نيمسال هاي </w:t>
      </w:r>
      <w:r w:rsidR="004E1B2B" w:rsidRPr="00FF65CC">
        <w:rPr>
          <w:rFonts w:cs="B Nazanin" w:hint="cs"/>
          <w:szCs w:val="20"/>
          <w:rtl/>
        </w:rPr>
        <w:t>هفتم</w:t>
      </w:r>
      <w:r w:rsidRPr="00FF65CC">
        <w:rPr>
          <w:rFonts w:cs="B Nazanin"/>
          <w:szCs w:val="20"/>
          <w:rtl/>
        </w:rPr>
        <w:t xml:space="preserve"> به بعد </w:t>
      </w:r>
      <w:r w:rsidRPr="00FF65CC">
        <w:rPr>
          <w:rFonts w:ascii="Wingdings 2" w:eastAsia="Wingdings 2" w:hAnsi="Wingdings 2" w:cs="B Nazanin"/>
          <w:szCs w:val="20"/>
          <w:rtl/>
        </w:rPr>
        <w:t></w:t>
      </w:r>
      <w:r w:rsidRPr="00FF65CC">
        <w:rPr>
          <w:rFonts w:ascii="Times New Roman" w:eastAsia="Times New Roman" w:hAnsi="Times New Roman" w:cs="B Nazanin"/>
          <w:szCs w:val="20"/>
          <w:rtl/>
        </w:rPr>
        <w:t xml:space="preserve"> </w:t>
      </w:r>
    </w:p>
    <w:p w14:paraId="078887CD" w14:textId="723B13D1" w:rsidR="00B303BA" w:rsidRPr="00FF65CC" w:rsidRDefault="00132CE0" w:rsidP="00FF65CC">
      <w:pPr>
        <w:numPr>
          <w:ilvl w:val="0"/>
          <w:numId w:val="1"/>
        </w:numPr>
        <w:spacing w:line="240" w:lineRule="auto"/>
        <w:ind w:left="758" w:hanging="408"/>
        <w:jc w:val="lowKashida"/>
        <w:rPr>
          <w:rFonts w:cs="B Nazanin"/>
        </w:rPr>
      </w:pPr>
      <w:r w:rsidRPr="00FF65CC">
        <w:rPr>
          <w:rFonts w:cs="B Nazanin"/>
          <w:szCs w:val="20"/>
          <w:rtl/>
        </w:rPr>
        <w:t>از نظر سرقت علمي با استفاده از سامانه همانند جو</w:t>
      </w:r>
      <w:r w:rsidR="00C8391D" w:rsidRPr="00FF65CC">
        <w:rPr>
          <w:rFonts w:cs="B Nazanin" w:hint="cs"/>
          <w:szCs w:val="20"/>
          <w:rtl/>
        </w:rPr>
        <w:t xml:space="preserve"> </w:t>
      </w:r>
      <w:proofErr w:type="spellStart"/>
      <w:r w:rsidRPr="00FF65CC">
        <w:rPr>
          <w:rFonts w:ascii="Times New Roman" w:eastAsia="Times New Roman" w:hAnsi="Times New Roman" w:cs="B Nazanin"/>
        </w:rPr>
        <w:t>Ithenticate</w:t>
      </w:r>
      <w:proofErr w:type="spellEnd"/>
      <w:r w:rsidR="00C8391D" w:rsidRPr="00FF65CC">
        <w:rPr>
          <w:rFonts w:ascii="Times New Roman" w:eastAsia="Times New Roman" w:hAnsi="Times New Roman" w:cs="B Nazanin"/>
        </w:rPr>
        <w:t>)</w:t>
      </w:r>
      <w:r w:rsidR="00C8391D" w:rsidRPr="00FF65CC">
        <w:rPr>
          <w:rFonts w:cs="B Nazanin" w:hint="cs"/>
          <w:szCs w:val="20"/>
          <w:rtl/>
        </w:rPr>
        <w:t xml:space="preserve">) </w:t>
      </w:r>
      <w:r w:rsidRPr="00FF65CC">
        <w:rPr>
          <w:rFonts w:cs="B Nazanin"/>
          <w:szCs w:val="20"/>
          <w:rtl/>
        </w:rPr>
        <w:t>بررسي  هاي لازم توسط كارشناس تحصيلات تكميلي دانشكده انجام گرفته و</w:t>
      </w:r>
      <w:r w:rsidR="00C8391D" w:rsidRPr="00FF65CC">
        <w:rPr>
          <w:rFonts w:cs="B Nazanin" w:hint="cs"/>
          <w:szCs w:val="20"/>
          <w:rtl/>
        </w:rPr>
        <w:t xml:space="preserve"> </w:t>
      </w:r>
      <w:r w:rsidRPr="00FF65CC">
        <w:rPr>
          <w:rFonts w:cs="B Nazanin"/>
          <w:szCs w:val="20"/>
          <w:rtl/>
        </w:rPr>
        <w:t xml:space="preserve">حداكثر ميزان همپوشاني در كل پايان نامه )بدون احتساب مراجع( كمتر </w:t>
      </w:r>
      <w:r w:rsidRPr="00FF65CC">
        <w:rPr>
          <w:rFonts w:cs="B Nazanin"/>
          <w:szCs w:val="20"/>
        </w:rPr>
        <w:t>30</w:t>
      </w:r>
      <w:r w:rsidRPr="00FF65CC">
        <w:rPr>
          <w:rFonts w:cs="B Nazanin"/>
          <w:szCs w:val="20"/>
          <w:rtl/>
        </w:rPr>
        <w:t xml:space="preserve"> درصد و در فصول نتايج، بحث و پيشنهادات كمنر از </w:t>
      </w:r>
      <w:r w:rsidRPr="00FF65CC">
        <w:rPr>
          <w:rFonts w:cs="B Nazanin"/>
          <w:szCs w:val="20"/>
        </w:rPr>
        <w:t>10</w:t>
      </w:r>
      <w:r w:rsidRPr="00FF65CC">
        <w:rPr>
          <w:rFonts w:cs="B Nazanin"/>
          <w:szCs w:val="20"/>
          <w:rtl/>
        </w:rPr>
        <w:t xml:space="preserve"> درصد مي باشد. ضمناً خلاصه گزارش همانندجويي جهت ارسال به جلسه دفاعيه تهيه گرديده است .</w:t>
      </w:r>
      <w:r w:rsidRPr="00FF65CC">
        <w:rPr>
          <w:rFonts w:ascii="Arial" w:eastAsia="Times New Roman" w:hAnsi="Arial" w:cs="Arial" w:hint="cs"/>
          <w:szCs w:val="20"/>
          <w:rtl/>
        </w:rPr>
        <w:t>□</w:t>
      </w:r>
      <w:r w:rsidRPr="00FF65CC">
        <w:rPr>
          <w:rFonts w:ascii="Times New Roman" w:eastAsia="Times New Roman" w:hAnsi="Times New Roman" w:cs="B Nazanin"/>
          <w:szCs w:val="20"/>
          <w:rtl/>
        </w:rPr>
        <w:t xml:space="preserve"> </w:t>
      </w:r>
    </w:p>
    <w:p w14:paraId="1580628F" w14:textId="122E34CD" w:rsidR="00CC325A" w:rsidRPr="00FF65CC" w:rsidRDefault="00132CE0" w:rsidP="00FF65CC">
      <w:pPr>
        <w:pStyle w:val="Heading1"/>
        <w:spacing w:line="240" w:lineRule="auto"/>
        <w:ind w:right="1814"/>
        <w:rPr>
          <w:rFonts w:cs="B Nazanin"/>
          <w:bCs/>
          <w:sz w:val="20"/>
          <w:szCs w:val="20"/>
          <w:rtl/>
        </w:rPr>
      </w:pPr>
      <w:r w:rsidRPr="00FF65CC">
        <w:rPr>
          <w:rFonts w:cs="B Nazanin"/>
          <w:bCs/>
          <w:sz w:val="20"/>
          <w:szCs w:val="20"/>
          <w:rtl/>
        </w:rPr>
        <w:t xml:space="preserve">                                                                                                     </w:t>
      </w:r>
      <w:r w:rsidR="005617C1" w:rsidRPr="00FF65CC">
        <w:rPr>
          <w:rFonts w:cs="B Nazanin" w:hint="cs"/>
          <w:bCs/>
          <w:sz w:val="20"/>
          <w:szCs w:val="20"/>
          <w:rtl/>
        </w:rPr>
        <w:t xml:space="preserve">             </w:t>
      </w:r>
      <w:r w:rsidRPr="00FF65CC">
        <w:rPr>
          <w:rFonts w:cs="B Nazanin"/>
          <w:bCs/>
          <w:sz w:val="20"/>
          <w:szCs w:val="20"/>
          <w:rtl/>
        </w:rPr>
        <w:t xml:space="preserve">      امضا</w:t>
      </w:r>
      <w:r w:rsidR="0084056B" w:rsidRPr="00FF65CC">
        <w:rPr>
          <w:rFonts w:cs="B Nazanin" w:hint="cs"/>
          <w:bCs/>
          <w:sz w:val="20"/>
          <w:szCs w:val="20"/>
          <w:rtl/>
        </w:rPr>
        <w:t xml:space="preserve"> </w:t>
      </w:r>
      <w:r w:rsidR="008C753D" w:rsidRPr="00FF65CC">
        <w:rPr>
          <w:rFonts w:cs="B Nazanin" w:hint="cs"/>
          <w:bCs/>
          <w:sz w:val="20"/>
          <w:szCs w:val="20"/>
          <w:rtl/>
        </w:rPr>
        <w:t>ء</w:t>
      </w:r>
      <w:r w:rsidR="0084056B" w:rsidRPr="00FF65CC">
        <w:rPr>
          <w:rFonts w:cs="B Nazanin" w:hint="cs"/>
          <w:bCs/>
          <w:sz w:val="20"/>
          <w:szCs w:val="20"/>
          <w:rtl/>
          <w:lang w:bidi="fa-IR"/>
        </w:rPr>
        <w:t>آموزش</w:t>
      </w:r>
      <w:r w:rsidRPr="00FF65CC">
        <w:rPr>
          <w:rFonts w:cs="B Nazanin"/>
          <w:bCs/>
          <w:sz w:val="20"/>
          <w:szCs w:val="20"/>
          <w:rtl/>
        </w:rPr>
        <w:t xml:space="preserve"> </w:t>
      </w:r>
      <w:r w:rsidR="00CC325A" w:rsidRPr="00FF65CC">
        <w:rPr>
          <w:rFonts w:cs="B Nazanin" w:hint="cs"/>
          <w:bCs/>
          <w:sz w:val="20"/>
          <w:szCs w:val="20"/>
          <w:rtl/>
        </w:rPr>
        <w:t xml:space="preserve">تحصیلات تکمیلی دانشکده </w:t>
      </w:r>
    </w:p>
    <w:p w14:paraId="1BCE7B99" w14:textId="5E98584D" w:rsidR="00B303BA" w:rsidRPr="00FF65CC" w:rsidRDefault="00132CE0" w:rsidP="00FF65CC">
      <w:pPr>
        <w:pStyle w:val="Heading1"/>
        <w:spacing w:line="240" w:lineRule="auto"/>
        <w:ind w:right="1814"/>
        <w:rPr>
          <w:rFonts w:cs="B Nazanin"/>
        </w:rPr>
      </w:pPr>
      <w:r w:rsidRPr="00FF65CC">
        <w:rPr>
          <w:rFonts w:cs="B Nazanin"/>
          <w:bCs/>
          <w:sz w:val="20"/>
          <w:szCs w:val="20"/>
          <w:rtl/>
        </w:rPr>
        <w:t xml:space="preserve"> </w:t>
      </w:r>
      <w:r w:rsidRPr="00FF65CC">
        <w:rPr>
          <w:rFonts w:cs="B Nazanin"/>
          <w:bCs/>
          <w:rtl/>
        </w:rPr>
        <w:t>معاونت محترم آموزشي و تحصيلات تكميلي با سلام و احترام</w:t>
      </w:r>
      <w:r w:rsidRPr="00FF65CC">
        <w:rPr>
          <w:rFonts w:cs="B Nazanin"/>
          <w:bCs/>
          <w:sz w:val="24"/>
          <w:szCs w:val="24"/>
          <w:rtl/>
        </w:rPr>
        <w:t xml:space="preserve"> </w:t>
      </w:r>
    </w:p>
    <w:p w14:paraId="5B6851EE" w14:textId="63F80317" w:rsidR="00B303BA" w:rsidRPr="00FF65CC" w:rsidRDefault="00132CE0" w:rsidP="00FF65CC">
      <w:pPr>
        <w:spacing w:line="240" w:lineRule="auto"/>
        <w:ind w:left="7" w:right="-13"/>
        <w:jc w:val="lowKashida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   به استحضار مي رساند درخواست دفاع دانشجو در جلسه شوراي گروه در تاريخ .....</w:t>
      </w:r>
      <w:r w:rsidR="00B14F6E" w:rsidRPr="00FF65CC">
        <w:rPr>
          <w:rFonts w:cs="B Nazanin" w:hint="cs"/>
          <w:szCs w:val="20"/>
          <w:rtl/>
        </w:rPr>
        <w:t>..................</w:t>
      </w:r>
      <w:r w:rsidRPr="00FF65CC">
        <w:rPr>
          <w:rFonts w:cs="B Nazanin"/>
          <w:szCs w:val="20"/>
          <w:rtl/>
        </w:rPr>
        <w:t>......... مطرح و ضمن تاييد محتواي پايان نامه مقرر گرديد از خانم</w:t>
      </w:r>
      <w:r w:rsidR="005617C1" w:rsidRPr="00FF65CC">
        <w:rPr>
          <w:rFonts w:cs="B Nazanin" w:hint="cs"/>
          <w:szCs w:val="20"/>
          <w:rtl/>
        </w:rPr>
        <w:t>/ آقای</w:t>
      </w:r>
      <w:r w:rsidRPr="00FF65CC">
        <w:rPr>
          <w:rFonts w:cs="B Nazanin"/>
          <w:szCs w:val="20"/>
          <w:rtl/>
        </w:rPr>
        <w:t>....................</w:t>
      </w:r>
      <w:r w:rsidR="007C3BD1" w:rsidRPr="00FF65CC">
        <w:rPr>
          <w:rFonts w:cs="B Nazanin"/>
          <w:szCs w:val="20"/>
        </w:rPr>
        <w:t>...</w:t>
      </w:r>
      <w:r w:rsidRPr="00FF65CC">
        <w:rPr>
          <w:rFonts w:cs="B Nazanin"/>
          <w:szCs w:val="20"/>
          <w:rtl/>
        </w:rPr>
        <w:t>.........</w:t>
      </w:r>
      <w:r w:rsidR="007C3BD1" w:rsidRPr="00FF65CC">
        <w:rPr>
          <w:rFonts w:cs="B Nazanin"/>
          <w:szCs w:val="20"/>
        </w:rPr>
        <w:t xml:space="preserve"> </w:t>
      </w:r>
      <w:r w:rsidRPr="00FF65CC">
        <w:rPr>
          <w:rFonts w:cs="B Nazanin"/>
          <w:szCs w:val="20"/>
          <w:rtl/>
        </w:rPr>
        <w:t>به عنوان ممتحن خارجي</w:t>
      </w:r>
      <w:r w:rsidR="00B14F6E" w:rsidRPr="00FF65CC">
        <w:rPr>
          <w:rFonts w:cs="B Nazanin" w:hint="cs"/>
          <w:szCs w:val="20"/>
          <w:rtl/>
        </w:rPr>
        <w:t xml:space="preserve"> </w:t>
      </w:r>
      <w:r w:rsidRPr="00FF65CC">
        <w:rPr>
          <w:rFonts w:cs="B Nazanin"/>
          <w:szCs w:val="20"/>
          <w:rtl/>
        </w:rPr>
        <w:t>و از خانم</w:t>
      </w:r>
      <w:r w:rsidR="005617C1" w:rsidRPr="00FF65CC">
        <w:rPr>
          <w:rFonts w:cs="B Nazanin" w:hint="cs"/>
          <w:szCs w:val="20"/>
          <w:rtl/>
        </w:rPr>
        <w:t xml:space="preserve"> / آقای</w:t>
      </w:r>
      <w:r w:rsidRPr="00FF65CC">
        <w:rPr>
          <w:rFonts w:cs="B Nazanin"/>
          <w:szCs w:val="20"/>
          <w:rtl/>
        </w:rPr>
        <w:t>..............................به عنوان ممتحن داخلي</w:t>
      </w:r>
      <w:r w:rsidR="00B14F6E" w:rsidRPr="00FF65CC">
        <w:rPr>
          <w:rFonts w:cs="B Nazanin" w:hint="cs"/>
          <w:szCs w:val="20"/>
          <w:rtl/>
        </w:rPr>
        <w:t xml:space="preserve"> </w:t>
      </w:r>
      <w:r w:rsidRPr="00FF65CC">
        <w:rPr>
          <w:rFonts w:cs="B Nazanin"/>
          <w:szCs w:val="20"/>
          <w:rtl/>
        </w:rPr>
        <w:t>دعوت به عمل آيد. در ضمن تاريخ دفاع ساعت .....</w:t>
      </w:r>
      <w:r w:rsidR="00C8391D" w:rsidRPr="00FF65CC">
        <w:rPr>
          <w:rFonts w:cs="B Nazanin" w:hint="cs"/>
          <w:szCs w:val="20"/>
          <w:rtl/>
        </w:rPr>
        <w:t>........</w:t>
      </w:r>
      <w:r w:rsidRPr="00FF65CC">
        <w:rPr>
          <w:rFonts w:cs="B Nazanin"/>
          <w:szCs w:val="20"/>
          <w:rtl/>
        </w:rPr>
        <w:t>......</w:t>
      </w:r>
    </w:p>
    <w:p w14:paraId="4C1BFDE3" w14:textId="77777777" w:rsidR="00B303BA" w:rsidRPr="00FF65CC" w:rsidRDefault="00132CE0" w:rsidP="00FF65CC">
      <w:pPr>
        <w:spacing w:line="240" w:lineRule="auto"/>
        <w:ind w:left="7" w:right="-13"/>
        <w:jc w:val="lowKashida"/>
        <w:rPr>
          <w:rFonts w:cs="B Nazanin"/>
        </w:rPr>
      </w:pPr>
      <w:r w:rsidRPr="00FF65CC">
        <w:rPr>
          <w:rFonts w:cs="B Nazanin"/>
          <w:szCs w:val="20"/>
          <w:rtl/>
        </w:rPr>
        <w:t xml:space="preserve">روز.......... مورخ.................... نعيين گرديد. خواهشمند است پس از بررسي موارد ذيل در خصوص دانشجو، موضوع دفاع در اولين جلسه شوراي آموزشي و تحصيلات تكميلي دانشكده مطرح گردد. ضمنًاً به پيوست صورتجلسه شوراي گروه نيز ارسال مي گردد. </w:t>
      </w:r>
    </w:p>
    <w:p w14:paraId="68E7D2EA" w14:textId="28B76D84" w:rsidR="00B303BA" w:rsidRPr="00FF65CC" w:rsidRDefault="00132CE0" w:rsidP="00FF65CC">
      <w:pPr>
        <w:spacing w:after="23" w:line="240" w:lineRule="auto"/>
        <w:ind w:left="-44" w:hanging="10"/>
        <w:jc w:val="left"/>
        <w:rPr>
          <w:rFonts w:cs="B Nazanin"/>
        </w:rPr>
      </w:pPr>
      <w:r w:rsidRPr="00FF65CC">
        <w:rPr>
          <w:rFonts w:cs="B Nazanin"/>
          <w:b/>
          <w:bCs/>
          <w:szCs w:val="20"/>
          <w:rtl/>
        </w:rPr>
        <w:t xml:space="preserve">                                                                                                                                </w:t>
      </w:r>
      <w:r w:rsidR="005617C1" w:rsidRPr="00FF65CC">
        <w:rPr>
          <w:rFonts w:cs="B Nazanin" w:hint="cs"/>
          <w:b/>
          <w:bCs/>
          <w:szCs w:val="20"/>
          <w:rtl/>
        </w:rPr>
        <w:t xml:space="preserve">                                   </w:t>
      </w:r>
      <w:r w:rsidRPr="00FF65CC">
        <w:rPr>
          <w:rFonts w:cs="B Nazanin"/>
          <w:b/>
          <w:bCs/>
          <w:szCs w:val="20"/>
          <w:rtl/>
        </w:rPr>
        <w:t xml:space="preserve">        امضا</w:t>
      </w:r>
      <w:r w:rsidR="008C753D" w:rsidRPr="00FF65CC">
        <w:rPr>
          <w:rFonts w:cs="B Nazanin" w:hint="cs"/>
          <w:b/>
          <w:bCs/>
          <w:szCs w:val="20"/>
          <w:rtl/>
        </w:rPr>
        <w:t>ء</w:t>
      </w:r>
      <w:r w:rsidRPr="00FF65CC">
        <w:rPr>
          <w:rFonts w:cs="B Nazanin"/>
          <w:b/>
          <w:bCs/>
          <w:szCs w:val="20"/>
          <w:rtl/>
        </w:rPr>
        <w:t xml:space="preserve"> مديرگروه </w:t>
      </w:r>
    </w:p>
    <w:p w14:paraId="209358F7" w14:textId="77777777" w:rsidR="00B303BA" w:rsidRPr="00FF65CC" w:rsidRDefault="00132CE0" w:rsidP="00FF65CC">
      <w:pPr>
        <w:bidi w:val="0"/>
        <w:spacing w:after="0" w:line="240" w:lineRule="auto"/>
        <w:ind w:left="0" w:right="65" w:firstLine="0"/>
        <w:jc w:val="right"/>
        <w:rPr>
          <w:rFonts w:cs="B Nazanin"/>
          <w:sz w:val="8"/>
          <w:szCs w:val="10"/>
        </w:rPr>
      </w:pPr>
      <w:r w:rsidRPr="00FF65CC">
        <w:rPr>
          <w:rFonts w:cs="B Nazanin"/>
          <w:sz w:val="12"/>
          <w:szCs w:val="10"/>
        </w:rPr>
        <w:t xml:space="preserve"> </w:t>
      </w:r>
    </w:p>
    <w:p w14:paraId="66594E5B" w14:textId="77777777" w:rsidR="00FF65CC" w:rsidRDefault="00FF65CC" w:rsidP="00FF65CC">
      <w:pPr>
        <w:spacing w:after="1" w:line="240" w:lineRule="auto"/>
        <w:ind w:left="-2" w:hanging="10"/>
        <w:jc w:val="left"/>
        <w:rPr>
          <w:rFonts w:cs="B Nazanin"/>
          <w:b/>
          <w:bCs/>
          <w:sz w:val="22"/>
        </w:rPr>
      </w:pPr>
    </w:p>
    <w:p w14:paraId="63909DAF" w14:textId="77777777" w:rsidR="00FF65CC" w:rsidRDefault="00FF65CC" w:rsidP="00FF65CC">
      <w:pPr>
        <w:spacing w:after="1" w:line="240" w:lineRule="auto"/>
        <w:ind w:left="-2" w:hanging="10"/>
        <w:jc w:val="left"/>
        <w:rPr>
          <w:rFonts w:cs="B Nazanin"/>
          <w:b/>
          <w:bCs/>
          <w:sz w:val="22"/>
        </w:rPr>
      </w:pPr>
    </w:p>
    <w:p w14:paraId="5B8BBE09" w14:textId="77777777" w:rsidR="00FF65CC" w:rsidRDefault="00FF65CC" w:rsidP="00FF65CC">
      <w:pPr>
        <w:spacing w:after="1" w:line="240" w:lineRule="auto"/>
        <w:ind w:left="-2" w:hanging="10"/>
        <w:jc w:val="left"/>
        <w:rPr>
          <w:rFonts w:cs="B Nazanin"/>
          <w:b/>
          <w:bCs/>
          <w:sz w:val="22"/>
        </w:rPr>
      </w:pPr>
    </w:p>
    <w:p w14:paraId="4FC8BC2B" w14:textId="3DFE3032" w:rsidR="00B303BA" w:rsidRPr="00FF65CC" w:rsidRDefault="00132CE0" w:rsidP="00FF65CC">
      <w:pPr>
        <w:spacing w:after="1" w:line="240" w:lineRule="auto"/>
        <w:ind w:left="-2" w:hanging="10"/>
        <w:jc w:val="left"/>
        <w:rPr>
          <w:rFonts w:cs="B Nazanin"/>
        </w:rPr>
      </w:pPr>
      <w:r w:rsidRPr="00FF65CC">
        <w:rPr>
          <w:rFonts w:cs="B Nazanin"/>
          <w:b/>
          <w:bCs/>
          <w:sz w:val="22"/>
          <w:rtl/>
        </w:rPr>
        <w:t xml:space="preserve">مدير محترم گروه.......................... </w:t>
      </w:r>
    </w:p>
    <w:p w14:paraId="62E79F8D" w14:textId="0E563370" w:rsidR="00B303BA" w:rsidRPr="00FF65CC" w:rsidRDefault="00132CE0" w:rsidP="00FF65CC">
      <w:pPr>
        <w:spacing w:line="240" w:lineRule="auto"/>
        <w:ind w:left="7" w:right="-13"/>
        <w:rPr>
          <w:rFonts w:ascii="Calibri" w:eastAsia="Calibri" w:hAnsi="Calibri" w:cs="B Nazanin"/>
          <w:szCs w:val="20"/>
          <w:rtl/>
        </w:rPr>
      </w:pPr>
      <w:r w:rsidRPr="00FF65CC">
        <w:rPr>
          <w:rFonts w:cs="B Nazanin"/>
          <w:b/>
          <w:bCs/>
          <w:szCs w:val="20"/>
          <w:rtl/>
        </w:rPr>
        <w:t>با سلام واحترام،</w:t>
      </w:r>
      <w:r w:rsidRPr="00FF65CC">
        <w:rPr>
          <w:rFonts w:cs="B Nazanin"/>
          <w:szCs w:val="20"/>
          <w:rtl/>
        </w:rPr>
        <w:t xml:space="preserve"> برگزاري جلسه دفاعيه دانشجو از نظر اين امور بلامانع است. خواهشمند است نسبت به ارسال دعوت نامه به همراه </w:t>
      </w:r>
      <w:r w:rsidR="005617C1" w:rsidRPr="00FF65CC">
        <w:rPr>
          <w:rFonts w:cs="B Nazanin" w:hint="cs"/>
          <w:szCs w:val="20"/>
          <w:rtl/>
        </w:rPr>
        <w:t>فا</w:t>
      </w:r>
      <w:r w:rsidR="005617C1" w:rsidRPr="00FF65CC">
        <w:rPr>
          <w:rFonts w:asciiTheme="minorHAnsi" w:hAnsiTheme="minorHAnsi" w:cs="B Nazanin" w:hint="cs"/>
          <w:szCs w:val="20"/>
          <w:rtl/>
          <w:lang w:bidi="fa-IR"/>
        </w:rPr>
        <w:t>یل الکترونیکی</w:t>
      </w:r>
      <w:r w:rsidRPr="00FF65CC">
        <w:rPr>
          <w:rFonts w:cs="B Nazanin"/>
          <w:szCs w:val="20"/>
          <w:rtl/>
        </w:rPr>
        <w:t xml:space="preserve"> پايان نامه به اساتيد ممتحن اقدامات لازم صورت پذيرد. بديهي است هرگونه تغيير در خصوص زمان دفاع و همچنين اساتيد ممتحن منوط به اخذ مجوز مجدد ميباشد. ضمناً تاكيد مي گردد </w:t>
      </w:r>
      <w:r w:rsidR="005617C1" w:rsidRPr="00FF65CC">
        <w:rPr>
          <w:rFonts w:cs="B Nazanin" w:hint="cs"/>
          <w:szCs w:val="20"/>
          <w:rtl/>
        </w:rPr>
        <w:t>فایل پایان نامه</w:t>
      </w:r>
      <w:r w:rsidRPr="00FF65CC">
        <w:rPr>
          <w:rFonts w:cs="B Nazanin"/>
          <w:szCs w:val="20"/>
          <w:rtl/>
        </w:rPr>
        <w:t xml:space="preserve"> مي بايست </w:t>
      </w:r>
      <w:r w:rsidRPr="00FF65CC">
        <w:rPr>
          <w:rFonts w:cs="B Nazanin"/>
          <w:szCs w:val="20"/>
          <w:u w:val="single" w:color="000000"/>
          <w:rtl/>
        </w:rPr>
        <w:t>حداقل دو هفته</w:t>
      </w:r>
      <w:r w:rsidRPr="00FF65CC">
        <w:rPr>
          <w:rFonts w:cs="B Nazanin"/>
          <w:szCs w:val="20"/>
          <w:rtl/>
        </w:rPr>
        <w:t xml:space="preserve"> قبل از تاريخ دفاع توسط دانشجو در اختيار داوران محترم قرار گرفته باشد.</w:t>
      </w:r>
      <w:r w:rsidRPr="00FF65CC">
        <w:rPr>
          <w:rFonts w:ascii="Calibri" w:eastAsia="Calibri" w:hAnsi="Calibri" w:cs="B Nazanin"/>
          <w:szCs w:val="20"/>
          <w:rtl/>
        </w:rPr>
        <w:t xml:space="preserve"> </w:t>
      </w:r>
    </w:p>
    <w:p w14:paraId="43EFD3EF" w14:textId="77777777" w:rsidR="00AE2E6D" w:rsidRPr="00FF65CC" w:rsidRDefault="00AE2E6D" w:rsidP="00FF65CC">
      <w:pPr>
        <w:spacing w:line="240" w:lineRule="auto"/>
        <w:ind w:left="7" w:right="-13"/>
        <w:rPr>
          <w:rFonts w:cs="B Nazanin"/>
          <w:sz w:val="4"/>
          <w:szCs w:val="4"/>
        </w:rPr>
      </w:pPr>
    </w:p>
    <w:p w14:paraId="12F52BC2" w14:textId="6FD945E9" w:rsidR="00B303BA" w:rsidRPr="00FF65CC" w:rsidRDefault="00AE2E6D" w:rsidP="00FF65CC">
      <w:pPr>
        <w:spacing w:after="0" w:line="240" w:lineRule="auto"/>
        <w:ind w:left="1" w:right="864" w:firstLine="0"/>
        <w:rPr>
          <w:rFonts w:cs="B Nazanin"/>
        </w:rPr>
      </w:pPr>
      <w:r w:rsidRPr="00FF65CC">
        <w:rPr>
          <w:rFonts w:cs="B Nazanin"/>
          <w:b/>
          <w:bCs/>
          <w:noProof/>
          <w:szCs w:val="20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ED52" wp14:editId="20030BE3">
                <wp:simplePos x="0" y="0"/>
                <wp:positionH relativeFrom="column">
                  <wp:posOffset>1101624</wp:posOffset>
                </wp:positionH>
                <wp:positionV relativeFrom="paragraph">
                  <wp:posOffset>303530</wp:posOffset>
                </wp:positionV>
                <wp:extent cx="5202531" cy="32882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2531" cy="3288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6F8C3B" w14:textId="25760F80" w:rsidR="00AE2E6D" w:rsidRDefault="00AE2E6D" w:rsidP="005617C1">
                            <w:pPr>
                              <w:spacing w:after="16" w:line="259" w:lineRule="auto"/>
                              <w:ind w:left="12" w:hanging="10"/>
                              <w:jc w:val="left"/>
                            </w:pPr>
                            <w:r>
                              <w:rPr>
                                <w:b/>
                                <w:bCs/>
                                <w:szCs w:val="20"/>
                                <w:rtl/>
                              </w:rPr>
                              <w:t>رونوشت</w:t>
                            </w:r>
                            <w:r>
                              <w:rPr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8E3D4F">
                              <w:rPr>
                                <w:rFonts w:cs="B Nazanin"/>
                                <w:szCs w:val="20"/>
                                <w:rtl/>
                              </w:rPr>
                              <w:t xml:space="preserve">آموزش </w:t>
                            </w:r>
                            <w:r w:rsidR="008E3D4F" w:rsidRPr="008E3D4F">
                              <w:rPr>
                                <w:rFonts w:cs="B Nazanin" w:hint="cs"/>
                                <w:szCs w:val="20"/>
                                <w:rtl/>
                              </w:rPr>
                              <w:t>تحصیلات تکمیلی دانشکده جهت هماهنگی</w:t>
                            </w:r>
                            <w:r w:rsidR="005617C1">
                              <w:rPr>
                                <w:rFonts w:cs="B Nazanin" w:hint="cs"/>
                                <w:szCs w:val="20"/>
                                <w:rtl/>
                              </w:rPr>
                              <w:t xml:space="preserve"> های </w:t>
                            </w:r>
                            <w:r w:rsidRPr="008E3D4F">
                              <w:rPr>
                                <w:rFonts w:cs="B Nazanin"/>
                                <w:szCs w:val="20"/>
                                <w:rtl/>
                              </w:rPr>
                              <w:t>لازم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14:paraId="0E6CF07E" w14:textId="77777777" w:rsidR="00AE2E6D" w:rsidRDefault="00AE2E6D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ED52" id="Text Box 5" o:spid="_x0000_s1033" type="#_x0000_t202" style="position:absolute;left:0;text-align:left;margin-left:86.75pt;margin-top:23.9pt;width:409.65pt;height:25.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" fillcolor="white [3201]" stroked="f" strokeweight=".5pt">
                <v:textbox>
                  <w:txbxContent>
                    <w:p w14:paraId="146F8C3B" w14:textId="25760F80" w:rsidR="00AE2E6D" w:rsidRDefault="00AE2E6D" w:rsidP="005617C1">
                      <w:pPr>
                        <w:spacing w:after="16" w:line="259" w:lineRule="auto"/>
                        <w:ind w:left="12" w:hanging="10"/>
                        <w:jc w:val="left"/>
                      </w:pPr>
                      <w:r>
                        <w:rPr>
                          <w:b/>
                          <w:bCs/>
                          <w:szCs w:val="20"/>
                          <w:rtl/>
                        </w:rPr>
                        <w:t>رونوشت</w:t>
                      </w:r>
                      <w:r>
                        <w:rPr>
                          <w:szCs w:val="20"/>
                          <w:rtl/>
                        </w:rPr>
                        <w:t xml:space="preserve"> </w:t>
                      </w:r>
                      <w:r w:rsidRPr="008E3D4F">
                        <w:rPr>
                          <w:rFonts w:cs="B Nazanin"/>
                          <w:szCs w:val="20"/>
                          <w:rtl/>
                        </w:rPr>
                        <w:t xml:space="preserve">آموزش </w:t>
                      </w:r>
                      <w:r w:rsidR="008E3D4F" w:rsidRPr="008E3D4F">
                        <w:rPr>
                          <w:rFonts w:cs="B Nazanin" w:hint="cs"/>
                          <w:szCs w:val="20"/>
                          <w:rtl/>
                        </w:rPr>
                        <w:t>تحصیلات تکمیلی دانشکده جهت هماهنگی</w:t>
                      </w:r>
                      <w:r w:rsidR="005617C1">
                        <w:rPr>
                          <w:rFonts w:cs="B Nazanin" w:hint="cs"/>
                          <w:szCs w:val="20"/>
                          <w:rtl/>
                        </w:rPr>
                        <w:t xml:space="preserve"> های </w:t>
                      </w:r>
                      <w:r w:rsidRPr="008E3D4F">
                        <w:rPr>
                          <w:rFonts w:cs="B Nazanin"/>
                          <w:szCs w:val="20"/>
                          <w:rtl/>
                        </w:rPr>
                        <w:t>لازم.</w:t>
                      </w:r>
                      <w:r>
                        <w:rPr>
                          <w:rFonts w:ascii="Times New Roman" w:eastAsia="Times New Roman" w:hAnsi="Times New Roman" w:cs="Times New Roman"/>
                          <w:szCs w:val="20"/>
                          <w:rtl/>
                        </w:rPr>
                        <w:t xml:space="preserve"> </w:t>
                      </w:r>
                    </w:p>
                    <w:p w14:paraId="0E6CF07E" w14:textId="77777777" w:rsidR="00AE2E6D" w:rsidRDefault="00AE2E6D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132CE0" w:rsidRPr="00FF65CC">
        <w:rPr>
          <w:rFonts w:cs="B Nazanin"/>
          <w:b/>
          <w:bCs/>
          <w:szCs w:val="20"/>
          <w:rtl/>
        </w:rPr>
        <w:t xml:space="preserve">                                                                                                                              </w:t>
      </w:r>
      <w:r w:rsidR="0084056B" w:rsidRPr="00FF65CC">
        <w:rPr>
          <w:rFonts w:cs="B Nazanin" w:hint="cs"/>
          <w:b/>
          <w:bCs/>
          <w:szCs w:val="20"/>
          <w:rtl/>
        </w:rPr>
        <w:t xml:space="preserve">امضاء </w:t>
      </w:r>
      <w:r w:rsidR="00132CE0" w:rsidRPr="00FF65CC">
        <w:rPr>
          <w:rFonts w:cs="B Nazanin"/>
          <w:b/>
          <w:bCs/>
          <w:szCs w:val="20"/>
          <w:rtl/>
        </w:rPr>
        <w:t xml:space="preserve">معاون آموزشي و تحصيلات تكميلي دانشكده </w:t>
      </w:r>
      <w:r w:rsidR="00132CE0" w:rsidRPr="00FF65CC">
        <w:rPr>
          <w:rFonts w:cs="B Nazanin"/>
          <w:sz w:val="24"/>
        </w:rPr>
        <w:t xml:space="preserve"> </w:t>
      </w:r>
    </w:p>
    <w:sectPr w:rsidR="00B303BA" w:rsidRPr="00FF65CC" w:rsidSect="004445F7">
      <w:pgSz w:w="11906" w:h="16838"/>
      <w:pgMar w:top="270" w:right="1127" w:bottom="1440" w:left="994" w:header="72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640C5" w14:textId="77777777" w:rsidR="0083428C" w:rsidRDefault="0083428C" w:rsidP="004445F7">
      <w:pPr>
        <w:spacing w:after="0" w:line="240" w:lineRule="auto"/>
      </w:pPr>
      <w:r>
        <w:separator/>
      </w:r>
    </w:p>
  </w:endnote>
  <w:endnote w:type="continuationSeparator" w:id="0">
    <w:p w14:paraId="7BB50729" w14:textId="77777777" w:rsidR="0083428C" w:rsidRDefault="0083428C" w:rsidP="00444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Arial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4A14" w14:textId="77777777" w:rsidR="0083428C" w:rsidRDefault="0083428C" w:rsidP="004445F7">
      <w:pPr>
        <w:spacing w:after="0" w:line="240" w:lineRule="auto"/>
      </w:pPr>
      <w:r>
        <w:separator/>
      </w:r>
    </w:p>
  </w:footnote>
  <w:footnote w:type="continuationSeparator" w:id="0">
    <w:p w14:paraId="06F91D4C" w14:textId="77777777" w:rsidR="0083428C" w:rsidRDefault="0083428C" w:rsidP="004445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DA2613"/>
    <w:multiLevelType w:val="hybridMultilevel"/>
    <w:tmpl w:val="DF185D08"/>
    <w:lvl w:ilvl="0" w:tplc="8B4A2988">
      <w:start w:val="1"/>
      <w:numFmt w:val="bullet"/>
      <w:lvlText w:val="-"/>
      <w:lvlJc w:val="left"/>
      <w:pPr>
        <w:ind w:left="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C7A4F34">
      <w:start w:val="1"/>
      <w:numFmt w:val="bullet"/>
      <w:lvlText w:val="o"/>
      <w:lvlJc w:val="left"/>
      <w:pPr>
        <w:ind w:left="14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B0A4E14">
      <w:start w:val="1"/>
      <w:numFmt w:val="bullet"/>
      <w:lvlText w:val="▪"/>
      <w:lvlJc w:val="left"/>
      <w:pPr>
        <w:ind w:left="22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4EA1CE0">
      <w:start w:val="1"/>
      <w:numFmt w:val="bullet"/>
      <w:lvlText w:val="•"/>
      <w:lvlJc w:val="left"/>
      <w:pPr>
        <w:ind w:left="29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A08EA0">
      <w:start w:val="1"/>
      <w:numFmt w:val="bullet"/>
      <w:lvlText w:val="o"/>
      <w:lvlJc w:val="left"/>
      <w:pPr>
        <w:ind w:left="36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7C04AC">
      <w:start w:val="1"/>
      <w:numFmt w:val="bullet"/>
      <w:lvlText w:val="▪"/>
      <w:lvlJc w:val="left"/>
      <w:pPr>
        <w:ind w:left="4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EB6A990">
      <w:start w:val="1"/>
      <w:numFmt w:val="bullet"/>
      <w:lvlText w:val="•"/>
      <w:lvlJc w:val="left"/>
      <w:pPr>
        <w:ind w:left="5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100583E">
      <w:start w:val="1"/>
      <w:numFmt w:val="bullet"/>
      <w:lvlText w:val="o"/>
      <w:lvlJc w:val="left"/>
      <w:pPr>
        <w:ind w:left="5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79E8800">
      <w:start w:val="1"/>
      <w:numFmt w:val="bullet"/>
      <w:lvlText w:val="▪"/>
      <w:lvlJc w:val="left"/>
      <w:pPr>
        <w:ind w:left="6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srAwMQcSxmbG5ko6SsGpxcWZ+XkgBYa1ALIglcEsAAAA"/>
  </w:docVars>
  <w:rsids>
    <w:rsidRoot w:val="00B303BA"/>
    <w:rsid w:val="00083AD6"/>
    <w:rsid w:val="00132CE0"/>
    <w:rsid w:val="001B4A0C"/>
    <w:rsid w:val="001C052C"/>
    <w:rsid w:val="004445F7"/>
    <w:rsid w:val="004E1B2B"/>
    <w:rsid w:val="005617C1"/>
    <w:rsid w:val="00791B04"/>
    <w:rsid w:val="007C3BD1"/>
    <w:rsid w:val="007E2505"/>
    <w:rsid w:val="0083428C"/>
    <w:rsid w:val="0084056B"/>
    <w:rsid w:val="008C4698"/>
    <w:rsid w:val="008C753D"/>
    <w:rsid w:val="008E3D4F"/>
    <w:rsid w:val="00AE2E6D"/>
    <w:rsid w:val="00B14F6E"/>
    <w:rsid w:val="00B303BA"/>
    <w:rsid w:val="00B76902"/>
    <w:rsid w:val="00C8391D"/>
    <w:rsid w:val="00CC325A"/>
    <w:rsid w:val="00DA3AAC"/>
    <w:rsid w:val="00F473C1"/>
    <w:rsid w:val="00FF6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58779"/>
  <w15:docId w15:val="{21CC7755-C336-42A9-88FC-6867F8531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4" w:line="251" w:lineRule="auto"/>
      <w:ind w:left="8" w:hanging="7"/>
      <w:jc w:val="both"/>
    </w:pPr>
    <w:rPr>
      <w:rFonts w:ascii="Nazanin" w:eastAsia="Nazanin" w:hAnsi="Nazanin" w:cs="Nazanin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bidi/>
      <w:spacing w:after="3" w:line="253" w:lineRule="auto"/>
      <w:ind w:left="10" w:right="4991" w:hanging="10"/>
      <w:jc w:val="both"/>
      <w:outlineLvl w:val="0"/>
    </w:pPr>
    <w:rPr>
      <w:rFonts w:ascii="Nazanin" w:eastAsia="Nazanin" w:hAnsi="Nazanin" w:cs="Nazani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Nazanin" w:eastAsia="Nazanin" w:hAnsi="Nazanin" w:cs="Nazanin"/>
      <w:b/>
      <w:color w:val="000000"/>
      <w:sz w:val="22"/>
    </w:rPr>
  </w:style>
  <w:style w:type="paragraph" w:styleId="Header">
    <w:name w:val="header"/>
    <w:basedOn w:val="Normal"/>
    <w:link w:val="HeaderChar"/>
    <w:uiPriority w:val="99"/>
    <w:unhideWhenUsed/>
    <w:rsid w:val="00444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5F7"/>
    <w:rPr>
      <w:rFonts w:ascii="Nazanin" w:eastAsia="Nazanin" w:hAnsi="Nazanin" w:cs="Nazani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44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5F7"/>
    <w:rPr>
      <w:rFonts w:ascii="Nazanin" w:eastAsia="Nazanin" w:hAnsi="Nazanin" w:cs="Nazanin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30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48B33-5123-485A-B2D7-86D04E2E0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tServer</dc:creator>
  <cp:keywords/>
  <cp:lastModifiedBy>pedram edalat</cp:lastModifiedBy>
  <cp:revision>4</cp:revision>
  <dcterms:created xsi:type="dcterms:W3CDTF">2022-02-20T06:08:00Z</dcterms:created>
  <dcterms:modified xsi:type="dcterms:W3CDTF">2022-02-20T11:11:00Z</dcterms:modified>
</cp:coreProperties>
</file>